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C7DA6" w14:textId="77777777" w:rsidR="00A923F5" w:rsidRPr="002E6282" w:rsidRDefault="00DA14D8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35FF1103" w14:textId="6885B7A0" w:rsidR="008E1446" w:rsidRPr="000E4649" w:rsidRDefault="000E464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 xml:space="preserve">Wymagania i parametry techniczne na </w:t>
      </w:r>
      <w:r w:rsidRPr="000770B1">
        <w:rPr>
          <w:rFonts w:asciiTheme="minorHAnsi" w:hAnsiTheme="minorHAnsi" w:cstheme="minorHAnsi"/>
          <w:b/>
          <w:iCs/>
          <w:snapToGrid w:val="0"/>
          <w:sz w:val="22"/>
        </w:rPr>
        <w:t xml:space="preserve">dostawę </w:t>
      </w:r>
      <w:r w:rsidR="000914B8" w:rsidRPr="000770B1">
        <w:rPr>
          <w:rFonts w:asciiTheme="minorHAnsi" w:hAnsiTheme="minorHAnsi" w:cstheme="minorHAnsi"/>
          <w:b/>
          <w:bCs/>
          <w:snapToGrid w:val="0"/>
          <w:sz w:val="22"/>
        </w:rPr>
        <w:t>systemu zasilania wysokiej mocy</w:t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3615"/>
        <w:gridCol w:w="2126"/>
        <w:gridCol w:w="1560"/>
      </w:tblGrid>
      <w:tr w:rsidR="000E4649" w:rsidRPr="000E4649" w14:paraId="2FF7A1D8" w14:textId="77777777" w:rsidTr="00A33289">
        <w:trPr>
          <w:trHeight w:val="251"/>
        </w:trPr>
        <w:tc>
          <w:tcPr>
            <w:tcW w:w="568" w:type="dxa"/>
          </w:tcPr>
          <w:p w14:paraId="153C634E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48BA5830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</w:tcPr>
          <w:p w14:paraId="2FD613C3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Nazwa parametru </w:t>
            </w:r>
          </w:p>
          <w:p w14:paraId="42C0F003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7EC48A90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Wymaganie </w:t>
            </w:r>
          </w:p>
        </w:tc>
        <w:tc>
          <w:tcPr>
            <w:tcW w:w="1560" w:type="dxa"/>
          </w:tcPr>
          <w:p w14:paraId="5504B098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Kolumna do wypełnienia przez wykonawcę</w:t>
            </w:r>
          </w:p>
        </w:tc>
      </w:tr>
      <w:tr w:rsidR="000E4649" w:rsidRPr="000E4649" w14:paraId="54C0CEEF" w14:textId="77777777" w:rsidTr="00A33289">
        <w:trPr>
          <w:trHeight w:val="251"/>
        </w:trPr>
        <w:tc>
          <w:tcPr>
            <w:tcW w:w="568" w:type="dxa"/>
          </w:tcPr>
          <w:p w14:paraId="4A08A127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1.</w:t>
            </w:r>
          </w:p>
        </w:tc>
        <w:tc>
          <w:tcPr>
            <w:tcW w:w="2410" w:type="dxa"/>
          </w:tcPr>
          <w:p w14:paraId="481B2C29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Typ </w:t>
            </w:r>
          </w:p>
        </w:tc>
        <w:tc>
          <w:tcPr>
            <w:tcW w:w="5741" w:type="dxa"/>
            <w:gridSpan w:val="2"/>
          </w:tcPr>
          <w:p w14:paraId="5579F650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42EB3799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0E4649" w:rsidRPr="00CB0BE6" w14:paraId="2EB4E85E" w14:textId="77777777" w:rsidTr="00A33289">
        <w:trPr>
          <w:trHeight w:val="251"/>
        </w:trPr>
        <w:tc>
          <w:tcPr>
            <w:tcW w:w="568" w:type="dxa"/>
          </w:tcPr>
          <w:p w14:paraId="03CF8550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2.</w:t>
            </w:r>
          </w:p>
        </w:tc>
        <w:tc>
          <w:tcPr>
            <w:tcW w:w="2410" w:type="dxa"/>
          </w:tcPr>
          <w:p w14:paraId="4B3A0369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roducent </w:t>
            </w:r>
          </w:p>
        </w:tc>
        <w:tc>
          <w:tcPr>
            <w:tcW w:w="5741" w:type="dxa"/>
            <w:gridSpan w:val="2"/>
          </w:tcPr>
          <w:p w14:paraId="0BA1B993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5658FB7E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0E4649" w:rsidRPr="000E4649" w14:paraId="3D250733" w14:textId="77777777" w:rsidTr="00A33289">
        <w:trPr>
          <w:trHeight w:val="251"/>
        </w:trPr>
        <w:tc>
          <w:tcPr>
            <w:tcW w:w="568" w:type="dxa"/>
          </w:tcPr>
          <w:p w14:paraId="6D431E96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3.</w:t>
            </w:r>
          </w:p>
        </w:tc>
        <w:tc>
          <w:tcPr>
            <w:tcW w:w="2410" w:type="dxa"/>
          </w:tcPr>
          <w:p w14:paraId="42F9426C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Kraj pochodzenia  </w:t>
            </w:r>
          </w:p>
        </w:tc>
        <w:tc>
          <w:tcPr>
            <w:tcW w:w="5741" w:type="dxa"/>
            <w:gridSpan w:val="2"/>
          </w:tcPr>
          <w:p w14:paraId="6F7612A8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1FB6A6AD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0E4649" w:rsidRPr="00CB0BE6" w14:paraId="0B9A50DC" w14:textId="77777777" w:rsidTr="00A33289">
        <w:trPr>
          <w:trHeight w:val="251"/>
        </w:trPr>
        <w:tc>
          <w:tcPr>
            <w:tcW w:w="568" w:type="dxa"/>
          </w:tcPr>
          <w:p w14:paraId="50920CE3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4.</w:t>
            </w:r>
          </w:p>
        </w:tc>
        <w:tc>
          <w:tcPr>
            <w:tcW w:w="2410" w:type="dxa"/>
          </w:tcPr>
          <w:p w14:paraId="0E0546BF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Rok produkcji  </w:t>
            </w:r>
          </w:p>
        </w:tc>
        <w:tc>
          <w:tcPr>
            <w:tcW w:w="5741" w:type="dxa"/>
            <w:gridSpan w:val="2"/>
          </w:tcPr>
          <w:p w14:paraId="7B77BE89" w14:textId="2BFAC96C" w:rsidR="000E4649" w:rsidRPr="000E4649" w:rsidRDefault="000E4649" w:rsidP="000E4649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3BD593F7" w14:textId="45B140D9" w:rsidR="000E4649" w:rsidRPr="000E4649" w:rsidRDefault="000914B8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0E4649" w:rsidRPr="000E4649" w14:paraId="744784D2" w14:textId="77777777" w:rsidTr="00A33289">
        <w:trPr>
          <w:trHeight w:val="251"/>
        </w:trPr>
        <w:tc>
          <w:tcPr>
            <w:tcW w:w="568" w:type="dxa"/>
          </w:tcPr>
          <w:p w14:paraId="3A1CD181" w14:textId="77777777" w:rsidR="000E4649" w:rsidRPr="000E4649" w:rsidRDefault="000E4649" w:rsidP="000E4649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5.</w:t>
            </w:r>
          </w:p>
        </w:tc>
        <w:tc>
          <w:tcPr>
            <w:tcW w:w="2410" w:type="dxa"/>
          </w:tcPr>
          <w:p w14:paraId="7E9E0392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Główne zastosowanie  </w:t>
            </w:r>
          </w:p>
        </w:tc>
        <w:tc>
          <w:tcPr>
            <w:tcW w:w="5741" w:type="dxa"/>
            <w:gridSpan w:val="2"/>
          </w:tcPr>
          <w:p w14:paraId="0EFC03B5" w14:textId="4243ABCB" w:rsidR="000E4649" w:rsidRPr="000E4649" w:rsidRDefault="000914B8" w:rsidP="000E4649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914B8">
              <w:rPr>
                <w:rFonts w:asciiTheme="minorHAnsi" w:hAnsiTheme="minorHAnsi" w:cstheme="minorHAnsi"/>
                <w:lang w:eastAsia="en-US"/>
              </w:rPr>
              <w:t>System zasilania wysokiej mocy dedykowany jest do urządzenia, do spiekania materiałów termoelektrycznych</w:t>
            </w:r>
          </w:p>
        </w:tc>
        <w:tc>
          <w:tcPr>
            <w:tcW w:w="1560" w:type="dxa"/>
          </w:tcPr>
          <w:p w14:paraId="75270068" w14:textId="77777777" w:rsidR="000E4649" w:rsidRPr="000E4649" w:rsidRDefault="000E4649" w:rsidP="000E4649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CB0BE6" w:rsidRPr="000E4649" w14:paraId="48560AE0" w14:textId="77777777" w:rsidTr="006358CE">
        <w:trPr>
          <w:trHeight w:val="512"/>
        </w:trPr>
        <w:tc>
          <w:tcPr>
            <w:tcW w:w="568" w:type="dxa"/>
          </w:tcPr>
          <w:p w14:paraId="157D8DE9" w14:textId="2D2DA163" w:rsidR="00CB0BE6" w:rsidRPr="000E4649" w:rsidRDefault="00CB0BE6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  <w:r>
              <w:rPr>
                <w:rFonts w:asciiTheme="minorHAnsi" w:hAnsiTheme="minorHAnsi" w:cstheme="minorHAnsi"/>
                <w:b/>
                <w:lang w:eastAsia="en-US"/>
              </w:rPr>
              <w:t>6.</w:t>
            </w:r>
          </w:p>
        </w:tc>
        <w:tc>
          <w:tcPr>
            <w:tcW w:w="2410" w:type="dxa"/>
          </w:tcPr>
          <w:p w14:paraId="0CB9DE64" w14:textId="567FB51C" w:rsidR="00CB0BE6" w:rsidRPr="00091DC3" w:rsidRDefault="00CB0BE6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color w:val="000000"/>
                <w:lang w:eastAsia="en-US"/>
              </w:rPr>
              <w:t>Ogólne wymagania techniczne</w:t>
            </w:r>
          </w:p>
        </w:tc>
        <w:tc>
          <w:tcPr>
            <w:tcW w:w="5741" w:type="dxa"/>
            <w:gridSpan w:val="2"/>
          </w:tcPr>
          <w:p w14:paraId="51956563" w14:textId="5669AC8A" w:rsidR="00CB0BE6" w:rsidRPr="000914B8" w:rsidRDefault="00CB0BE6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1 Zasilanie: 3X400V, 50Hz</w:t>
            </w:r>
          </w:p>
        </w:tc>
        <w:tc>
          <w:tcPr>
            <w:tcW w:w="1560" w:type="dxa"/>
          </w:tcPr>
          <w:p w14:paraId="5685D132" w14:textId="77777777" w:rsidR="00CB0BE6" w:rsidRPr="000E4649" w:rsidRDefault="00CB0BE6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6B5F769B" w14:textId="49AFC904" w:rsidR="00CB0BE6" w:rsidRPr="000E4649" w:rsidRDefault="00CB0BE6" w:rsidP="000770B1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AF3B1B" w:rsidRPr="000E4649" w14:paraId="6605F44B" w14:textId="77777777" w:rsidTr="00AF3B1B">
        <w:trPr>
          <w:trHeight w:val="369"/>
        </w:trPr>
        <w:tc>
          <w:tcPr>
            <w:tcW w:w="568" w:type="dxa"/>
            <w:vMerge w:val="restart"/>
          </w:tcPr>
          <w:p w14:paraId="666B5EAD" w14:textId="0C84E1AE" w:rsidR="00AF3B1B" w:rsidRDefault="00AF3B1B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 w:val="restart"/>
          </w:tcPr>
          <w:p w14:paraId="401C03B1" w14:textId="77777777" w:rsidR="00AF3B1B" w:rsidRPr="000E4649" w:rsidRDefault="00AF3B1B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3B6858E5" w14:textId="4FD611E1" w:rsidR="00AF3B1B" w:rsidRPr="006358CE" w:rsidRDefault="00AF3B1B" w:rsidP="00AF3B1B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358CE">
              <w:rPr>
                <w:rFonts w:asciiTheme="minorHAnsi" w:hAnsiTheme="minorHAnsi" w:cstheme="minorHAnsi"/>
                <w:lang w:eastAsia="en-US"/>
              </w:rPr>
              <w:t>6.</w:t>
            </w:r>
            <w:r w:rsidR="00697BE9" w:rsidRPr="006358CE">
              <w:rPr>
                <w:rFonts w:asciiTheme="minorHAnsi" w:hAnsiTheme="minorHAnsi" w:cstheme="minorHAnsi"/>
                <w:lang w:eastAsia="en-US"/>
              </w:rPr>
              <w:t>2</w:t>
            </w:r>
            <w:r w:rsidRPr="006358CE">
              <w:rPr>
                <w:rFonts w:asciiTheme="minorHAnsi" w:hAnsiTheme="minorHAnsi" w:cstheme="minorHAnsi"/>
                <w:lang w:eastAsia="en-US"/>
              </w:rPr>
              <w:t xml:space="preserve"> Parametry wyjściowe</w:t>
            </w:r>
            <w:r w:rsidR="00697BE9" w:rsidRPr="006358CE">
              <w:rPr>
                <w:rFonts w:asciiTheme="minorHAnsi" w:hAnsiTheme="minorHAnsi" w:cstheme="minorHAnsi"/>
                <w:lang w:eastAsia="en-US"/>
              </w:rPr>
              <w:t xml:space="preserve"> napięcia</w:t>
            </w:r>
            <w:r w:rsidRPr="006358CE">
              <w:rPr>
                <w:rFonts w:asciiTheme="minorHAnsi" w:hAnsiTheme="minorHAnsi" w:cstheme="minorHAnsi"/>
                <w:lang w:eastAsia="en-US"/>
              </w:rPr>
              <w:t xml:space="preserve"> zasilacza: minimum-10V </w:t>
            </w:r>
          </w:p>
          <w:p w14:paraId="699CFEDF" w14:textId="51E4DD2F" w:rsidR="00AF3B1B" w:rsidRPr="006358CE" w:rsidRDefault="00CB0BE6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358CE">
              <w:rPr>
                <w:rFonts w:asciiTheme="minorHAnsi" w:hAnsiTheme="minorHAnsi" w:cstheme="minorHAnsi"/>
                <w:lang w:eastAsia="en-US"/>
              </w:rPr>
              <w:t xml:space="preserve">       </w:t>
            </w:r>
          </w:p>
        </w:tc>
        <w:tc>
          <w:tcPr>
            <w:tcW w:w="1560" w:type="dxa"/>
          </w:tcPr>
          <w:p w14:paraId="116836AB" w14:textId="20136E2C" w:rsidR="00AF3B1B" w:rsidRPr="006358CE" w:rsidRDefault="00CB0BE6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6358CE">
              <w:rPr>
                <w:rFonts w:asciiTheme="minorHAnsi" w:hAnsiTheme="minorHAnsi" w:cstheme="minorHAnsi"/>
                <w:lang w:eastAsia="en-US"/>
              </w:rPr>
              <w:t>Potwierdzić</w:t>
            </w:r>
            <w:r w:rsidR="00AF3B1B" w:rsidRPr="006358CE">
              <w:rPr>
                <w:rFonts w:asciiTheme="minorHAnsi" w:hAnsiTheme="minorHAnsi" w:cstheme="minorHAnsi"/>
                <w:lang w:eastAsia="en-US"/>
              </w:rPr>
              <w:br/>
            </w:r>
          </w:p>
        </w:tc>
      </w:tr>
      <w:tr w:rsidR="00AF3B1B" w:rsidRPr="000E4649" w14:paraId="0DA6FC75" w14:textId="77777777" w:rsidTr="00CB0BE6">
        <w:trPr>
          <w:trHeight w:val="354"/>
        </w:trPr>
        <w:tc>
          <w:tcPr>
            <w:tcW w:w="568" w:type="dxa"/>
            <w:vMerge/>
          </w:tcPr>
          <w:p w14:paraId="6A0591F6" w14:textId="77777777" w:rsidR="00AF3B1B" w:rsidRDefault="00AF3B1B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72BD7463" w14:textId="77777777" w:rsidR="00AF3B1B" w:rsidRPr="000E4649" w:rsidRDefault="00AF3B1B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3615" w:type="dxa"/>
          </w:tcPr>
          <w:p w14:paraId="27381DA5" w14:textId="4D7828BF" w:rsidR="00AF3B1B" w:rsidRPr="006358CE" w:rsidRDefault="00AF3B1B" w:rsidP="00AF3B1B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358CE">
              <w:rPr>
                <w:rFonts w:asciiTheme="minorHAnsi" w:hAnsiTheme="minorHAnsi" w:cstheme="minorHAnsi"/>
                <w:lang w:eastAsia="en-US"/>
              </w:rPr>
              <w:t>6.</w:t>
            </w:r>
            <w:r w:rsidR="00697BE9" w:rsidRPr="006358CE">
              <w:rPr>
                <w:rFonts w:asciiTheme="minorHAnsi" w:hAnsiTheme="minorHAnsi" w:cstheme="minorHAnsi"/>
                <w:lang w:eastAsia="en-US"/>
              </w:rPr>
              <w:t>3</w:t>
            </w:r>
            <w:r w:rsidRPr="006358CE">
              <w:rPr>
                <w:rFonts w:asciiTheme="minorHAnsi" w:hAnsiTheme="minorHAnsi" w:cstheme="minorHAnsi"/>
                <w:lang w:eastAsia="en-US"/>
              </w:rPr>
              <w:t xml:space="preserve"> Parametry wyjściowe </w:t>
            </w:r>
            <w:r w:rsidR="00697BE9" w:rsidRPr="006358CE">
              <w:rPr>
                <w:rFonts w:asciiTheme="minorHAnsi" w:hAnsiTheme="minorHAnsi" w:cstheme="minorHAnsi"/>
                <w:lang w:eastAsia="en-US"/>
              </w:rPr>
              <w:t xml:space="preserve">prądu </w:t>
            </w:r>
            <w:r w:rsidRPr="006358CE">
              <w:rPr>
                <w:rFonts w:asciiTheme="minorHAnsi" w:hAnsiTheme="minorHAnsi" w:cstheme="minorHAnsi"/>
                <w:lang w:eastAsia="en-US"/>
              </w:rPr>
              <w:t xml:space="preserve">zasilacza: </w:t>
            </w:r>
          </w:p>
          <w:p w14:paraId="6926FAFD" w14:textId="6435C754" w:rsidR="00AF3B1B" w:rsidRPr="006358CE" w:rsidRDefault="00AF3B1B" w:rsidP="00AF3B1B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2126" w:type="dxa"/>
          </w:tcPr>
          <w:p w14:paraId="10A59C94" w14:textId="0AD2B61C" w:rsidR="00AF3B1B" w:rsidRPr="006358CE" w:rsidRDefault="00CB0BE6" w:rsidP="00CB0BE6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358CE">
              <w:rPr>
                <w:rFonts w:asciiTheme="minorHAnsi" w:hAnsiTheme="minorHAnsi" w:cstheme="minorHAnsi"/>
                <w:lang w:eastAsia="en-US"/>
              </w:rPr>
              <w:t>4</w:t>
            </w:r>
            <w:r w:rsidR="00AF3B1B" w:rsidRPr="006358CE">
              <w:rPr>
                <w:rFonts w:asciiTheme="minorHAnsi" w:hAnsiTheme="minorHAnsi" w:cstheme="minorHAnsi"/>
                <w:lang w:eastAsia="en-US"/>
              </w:rPr>
              <w:t xml:space="preserve">000A </w:t>
            </w:r>
            <w:r w:rsidRPr="006358CE">
              <w:rPr>
                <w:rFonts w:asciiTheme="minorHAnsi" w:hAnsiTheme="minorHAnsi" w:cstheme="minorHAnsi"/>
                <w:lang w:eastAsia="en-US"/>
              </w:rPr>
              <w:t xml:space="preserve"> -  0 pkt</w:t>
            </w:r>
          </w:p>
          <w:p w14:paraId="3CE8C614" w14:textId="77777777" w:rsidR="00CB0BE6" w:rsidRPr="006358CE" w:rsidRDefault="00CB0BE6" w:rsidP="00CB0BE6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</w:p>
          <w:p w14:paraId="7FD5986D" w14:textId="77777777" w:rsidR="00CB0BE6" w:rsidRPr="006358CE" w:rsidRDefault="00CB0BE6" w:rsidP="00CB0BE6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358CE">
              <w:rPr>
                <w:rFonts w:asciiTheme="minorHAnsi" w:hAnsiTheme="minorHAnsi" w:cstheme="minorHAnsi"/>
                <w:lang w:eastAsia="en-US"/>
              </w:rPr>
              <w:t xml:space="preserve">5000A lub więcej – </w:t>
            </w:r>
          </w:p>
          <w:p w14:paraId="1777B406" w14:textId="4045834F" w:rsidR="00CB0BE6" w:rsidRPr="006358CE" w:rsidRDefault="00CB0BE6" w:rsidP="00CB0BE6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358CE">
              <w:rPr>
                <w:rFonts w:asciiTheme="minorHAnsi" w:hAnsiTheme="minorHAnsi" w:cstheme="minorHAnsi"/>
                <w:lang w:eastAsia="en-US"/>
              </w:rPr>
              <w:t>30 pkt</w:t>
            </w:r>
          </w:p>
        </w:tc>
        <w:tc>
          <w:tcPr>
            <w:tcW w:w="1560" w:type="dxa"/>
          </w:tcPr>
          <w:p w14:paraId="6642042C" w14:textId="3E23884D" w:rsidR="00AF3B1B" w:rsidRPr="006358CE" w:rsidRDefault="00CB0BE6" w:rsidP="00CB0BE6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358CE">
              <w:rPr>
                <w:rFonts w:asciiTheme="minorHAnsi" w:hAnsiTheme="minorHAnsi" w:cstheme="minorHAnsi"/>
                <w:lang w:eastAsia="en-US"/>
              </w:rPr>
              <w:t xml:space="preserve">Podać  </w:t>
            </w:r>
          </w:p>
        </w:tc>
      </w:tr>
      <w:tr w:rsidR="000770B1" w:rsidRPr="000E4649" w14:paraId="616EA67D" w14:textId="77777777" w:rsidTr="00A33289">
        <w:trPr>
          <w:trHeight w:val="251"/>
        </w:trPr>
        <w:tc>
          <w:tcPr>
            <w:tcW w:w="568" w:type="dxa"/>
            <w:vMerge/>
          </w:tcPr>
          <w:p w14:paraId="16133606" w14:textId="1735613A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7A0C510E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458E6DDD" w14:textId="35B216A8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</w:t>
            </w:r>
            <w:r w:rsidR="00697BE9">
              <w:rPr>
                <w:rFonts w:asciiTheme="minorHAnsi" w:hAnsiTheme="minorHAnsi" w:cstheme="minorHAnsi"/>
                <w:lang w:eastAsia="en-US"/>
              </w:rPr>
              <w:t>4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Możliwość pracy przez minimum 1 godzinę przy pełnym obciążeniu prądowym urządzenia</w:t>
            </w:r>
          </w:p>
        </w:tc>
        <w:tc>
          <w:tcPr>
            <w:tcW w:w="1560" w:type="dxa"/>
          </w:tcPr>
          <w:p w14:paraId="041980CB" w14:textId="21B1A8CB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742F82F3" w14:textId="77777777" w:rsidTr="00A33289">
        <w:trPr>
          <w:trHeight w:val="251"/>
        </w:trPr>
        <w:tc>
          <w:tcPr>
            <w:tcW w:w="568" w:type="dxa"/>
            <w:vMerge/>
          </w:tcPr>
          <w:p w14:paraId="74797996" w14:textId="24A4A65B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733A57B7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2043FACC" w14:textId="0C1BFCA2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</w:t>
            </w:r>
            <w:r w:rsidR="00697BE9">
              <w:rPr>
                <w:rFonts w:asciiTheme="minorHAnsi" w:hAnsiTheme="minorHAnsi" w:cstheme="minorHAnsi"/>
                <w:lang w:eastAsia="en-US"/>
              </w:rPr>
              <w:t>5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Płynna regulacja mocy (poprzez sterowanie prądem) w zakresie 0-100% z krokiem co 0.5%, dokładność nastawy nie mniejsza niż 1% w pełnym zakresie regulacji.</w:t>
            </w:r>
          </w:p>
        </w:tc>
        <w:tc>
          <w:tcPr>
            <w:tcW w:w="1560" w:type="dxa"/>
          </w:tcPr>
          <w:p w14:paraId="6AF92C90" w14:textId="37A54066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0B6D2083" w14:textId="77777777" w:rsidTr="00A33289">
        <w:trPr>
          <w:trHeight w:val="251"/>
        </w:trPr>
        <w:tc>
          <w:tcPr>
            <w:tcW w:w="568" w:type="dxa"/>
            <w:vMerge/>
          </w:tcPr>
          <w:p w14:paraId="09C06A78" w14:textId="340A7164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35C12515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4DB865E7" w14:textId="28B77EE9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</w:t>
            </w:r>
            <w:r w:rsidR="00697BE9">
              <w:rPr>
                <w:rFonts w:asciiTheme="minorHAnsi" w:hAnsiTheme="minorHAnsi" w:cstheme="minorHAnsi"/>
                <w:lang w:eastAsia="en-US"/>
              </w:rPr>
              <w:t>6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Maksymalny poziom hałasu: 65dB w spoczynku</w:t>
            </w:r>
          </w:p>
        </w:tc>
        <w:tc>
          <w:tcPr>
            <w:tcW w:w="1560" w:type="dxa"/>
          </w:tcPr>
          <w:p w14:paraId="362A2F80" w14:textId="59A45BED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08D115E6" w14:textId="77777777" w:rsidTr="00A33289">
        <w:trPr>
          <w:trHeight w:val="251"/>
        </w:trPr>
        <w:tc>
          <w:tcPr>
            <w:tcW w:w="568" w:type="dxa"/>
            <w:vMerge/>
          </w:tcPr>
          <w:p w14:paraId="3B79700A" w14:textId="57CE6EEF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3CCBF8C3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78133577" w14:textId="228C82FE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</w:t>
            </w:r>
            <w:r w:rsidR="00697BE9">
              <w:rPr>
                <w:rFonts w:asciiTheme="minorHAnsi" w:hAnsiTheme="minorHAnsi" w:cstheme="minorHAnsi"/>
                <w:lang w:eastAsia="en-US"/>
              </w:rPr>
              <w:t>7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Maksymalna zajmowana powierzchnia: 2m</w:t>
            </w:r>
            <w:r w:rsidRPr="000770B1">
              <w:rPr>
                <w:rFonts w:asciiTheme="minorHAnsi" w:hAnsiTheme="minorHAnsi" w:cstheme="minorHAnsi"/>
                <w:vertAlign w:val="superscript"/>
                <w:lang w:eastAsia="en-US"/>
              </w:rPr>
              <w:t>2</w:t>
            </w:r>
          </w:p>
        </w:tc>
        <w:tc>
          <w:tcPr>
            <w:tcW w:w="1560" w:type="dxa"/>
          </w:tcPr>
          <w:p w14:paraId="13F71443" w14:textId="116768E5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0F245939" w14:textId="77777777" w:rsidTr="00A33289">
        <w:trPr>
          <w:trHeight w:val="251"/>
        </w:trPr>
        <w:tc>
          <w:tcPr>
            <w:tcW w:w="568" w:type="dxa"/>
            <w:vMerge/>
          </w:tcPr>
          <w:p w14:paraId="011591ED" w14:textId="557AF447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338BD9B6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172BDFD5" w14:textId="038A15A8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</w:t>
            </w:r>
            <w:r w:rsidR="00697BE9">
              <w:rPr>
                <w:rFonts w:asciiTheme="minorHAnsi" w:hAnsiTheme="minorHAnsi" w:cstheme="minorHAnsi"/>
                <w:lang w:eastAsia="en-US"/>
              </w:rPr>
              <w:t>8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Elementy przyłączeniowe pozwalające na podłączenie istniejącego urządzenia, uwzględniające w sposób elastyczny przesuw podłączonej elektrody o min. 150mm</w:t>
            </w:r>
          </w:p>
        </w:tc>
        <w:tc>
          <w:tcPr>
            <w:tcW w:w="1560" w:type="dxa"/>
          </w:tcPr>
          <w:p w14:paraId="09369CA7" w14:textId="472FCBD8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1E330D1B" w14:textId="77777777" w:rsidTr="00A33289">
        <w:trPr>
          <w:trHeight w:val="251"/>
        </w:trPr>
        <w:tc>
          <w:tcPr>
            <w:tcW w:w="568" w:type="dxa"/>
            <w:vMerge/>
          </w:tcPr>
          <w:p w14:paraId="2A164FF5" w14:textId="1FA7166A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350625A6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47DF1B42" w14:textId="636D772A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</w:t>
            </w:r>
            <w:r w:rsidR="00697BE9">
              <w:rPr>
                <w:rFonts w:asciiTheme="minorHAnsi" w:hAnsiTheme="minorHAnsi" w:cstheme="minorHAnsi"/>
                <w:lang w:eastAsia="en-US"/>
              </w:rPr>
              <w:t>9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Maksymalna masa urządzenia: 1000 kg</w:t>
            </w:r>
          </w:p>
        </w:tc>
        <w:tc>
          <w:tcPr>
            <w:tcW w:w="1560" w:type="dxa"/>
          </w:tcPr>
          <w:p w14:paraId="55259788" w14:textId="0FABEF38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59785078" w14:textId="77777777" w:rsidTr="00A33289">
        <w:trPr>
          <w:trHeight w:val="251"/>
        </w:trPr>
        <w:tc>
          <w:tcPr>
            <w:tcW w:w="568" w:type="dxa"/>
            <w:vMerge/>
          </w:tcPr>
          <w:p w14:paraId="702DEC86" w14:textId="2FDC37F5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2CD7BB9B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6B44E493" w14:textId="79817BBE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</w:t>
            </w:r>
            <w:r w:rsidR="00697BE9">
              <w:rPr>
                <w:rFonts w:asciiTheme="minorHAnsi" w:hAnsiTheme="minorHAnsi" w:cstheme="minorHAnsi"/>
                <w:lang w:eastAsia="en-US"/>
              </w:rPr>
              <w:t>10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Pirometr do 2000</w:t>
            </w:r>
            <w:r w:rsidRPr="000770B1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C, dopasowany do wyjścia próżniowego </w:t>
            </w:r>
            <w:r w:rsidRPr="000770B1">
              <w:rPr>
                <w:rFonts w:asciiTheme="minorHAnsi" w:hAnsiTheme="minorHAnsi" w:cstheme="minorHAnsi"/>
                <w:lang w:eastAsia="en-US"/>
              </w:rPr>
              <w:br/>
              <w:t>ISO-KF25</w:t>
            </w:r>
          </w:p>
        </w:tc>
        <w:tc>
          <w:tcPr>
            <w:tcW w:w="1560" w:type="dxa"/>
          </w:tcPr>
          <w:p w14:paraId="4D01CF3E" w14:textId="5204F156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637F441A" w14:textId="77777777" w:rsidTr="00A33289">
        <w:trPr>
          <w:trHeight w:val="251"/>
        </w:trPr>
        <w:tc>
          <w:tcPr>
            <w:tcW w:w="568" w:type="dxa"/>
            <w:vMerge/>
          </w:tcPr>
          <w:p w14:paraId="27FE6DAD" w14:textId="77C9C48E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66C24BC1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46E11703" w14:textId="77752108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</w:t>
            </w:r>
            <w:r w:rsidR="00697BE9">
              <w:rPr>
                <w:rFonts w:asciiTheme="minorHAnsi" w:hAnsiTheme="minorHAnsi" w:cstheme="minorHAnsi"/>
                <w:lang w:eastAsia="en-US"/>
              </w:rPr>
              <w:t>11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Sterownik (regulator temperatury)</w:t>
            </w:r>
          </w:p>
        </w:tc>
        <w:tc>
          <w:tcPr>
            <w:tcW w:w="1560" w:type="dxa"/>
          </w:tcPr>
          <w:p w14:paraId="443C9725" w14:textId="22AB60B6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42262D3B" w14:textId="77777777" w:rsidTr="00A33289">
        <w:trPr>
          <w:trHeight w:val="251"/>
        </w:trPr>
        <w:tc>
          <w:tcPr>
            <w:tcW w:w="568" w:type="dxa"/>
            <w:vMerge/>
          </w:tcPr>
          <w:p w14:paraId="79A98099" w14:textId="38729E57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76B76251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7443BDA0" w14:textId="6381173B" w:rsidR="000770B1" w:rsidRPr="000770B1" w:rsidRDefault="000770B1" w:rsidP="000770B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770B1">
              <w:rPr>
                <w:rFonts w:asciiTheme="minorHAnsi" w:hAnsiTheme="minorHAnsi" w:cstheme="minorHAnsi"/>
                <w:lang w:eastAsia="en-US"/>
              </w:rPr>
              <w:t>6.1</w:t>
            </w:r>
            <w:r w:rsidR="00697BE9">
              <w:rPr>
                <w:rFonts w:asciiTheme="minorHAnsi" w:hAnsiTheme="minorHAnsi" w:cstheme="minorHAnsi"/>
                <w:lang w:eastAsia="en-US"/>
              </w:rPr>
              <w:t>2</w:t>
            </w:r>
            <w:r w:rsidRPr="000770B1">
              <w:rPr>
                <w:rFonts w:asciiTheme="minorHAnsi" w:hAnsiTheme="minorHAnsi" w:cstheme="minorHAnsi"/>
                <w:lang w:eastAsia="en-US"/>
              </w:rPr>
              <w:t xml:space="preserve"> Jednostka sterująco-kontrolująca parametry i przebieg procesu technologicznego z ekranem dotykowym, umożliwiająca wykonanie odpowiednich czynności (również zdalnych) tj. projektowanie i wizualizacje procesów technologicznych oraz akwizycję i wizualizację wyników (w formie elektronicznej i fizycznej).</w:t>
            </w:r>
          </w:p>
        </w:tc>
        <w:tc>
          <w:tcPr>
            <w:tcW w:w="1560" w:type="dxa"/>
          </w:tcPr>
          <w:p w14:paraId="65CE9B3C" w14:textId="23A9F23F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  <w:r w:rsidRPr="00AF7970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770B1" w:rsidRPr="000E4649" w14:paraId="4252A784" w14:textId="77777777" w:rsidTr="00A33289">
        <w:trPr>
          <w:trHeight w:val="251"/>
        </w:trPr>
        <w:tc>
          <w:tcPr>
            <w:tcW w:w="568" w:type="dxa"/>
            <w:vMerge/>
          </w:tcPr>
          <w:p w14:paraId="17FE9DE6" w14:textId="2FE12186" w:rsidR="000770B1" w:rsidRDefault="000770B1" w:rsidP="000770B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  <w:vMerge/>
          </w:tcPr>
          <w:p w14:paraId="1DFC48A3" w14:textId="77777777" w:rsidR="000770B1" w:rsidRPr="000E4649" w:rsidRDefault="000770B1" w:rsidP="000770B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727B6503" w14:textId="1B413F8C" w:rsidR="000770B1" w:rsidRPr="00BF713E" w:rsidRDefault="000770B1" w:rsidP="000770B1">
            <w:pPr>
              <w:jc w:val="both"/>
              <w:rPr>
                <w:rFonts w:asciiTheme="minorHAnsi" w:hAnsiTheme="minorHAnsi" w:cstheme="minorHAnsi"/>
                <w:highlight w:val="yellow"/>
                <w:lang w:eastAsia="en-US"/>
              </w:rPr>
            </w:pPr>
          </w:p>
        </w:tc>
        <w:tc>
          <w:tcPr>
            <w:tcW w:w="1560" w:type="dxa"/>
          </w:tcPr>
          <w:p w14:paraId="02DF0F17" w14:textId="7DB6C681" w:rsidR="000770B1" w:rsidRPr="000E4649" w:rsidRDefault="000770B1" w:rsidP="000770B1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BF713E" w:rsidRPr="000E4649" w14:paraId="3EEE53CB" w14:textId="77777777" w:rsidTr="00A33289">
        <w:trPr>
          <w:trHeight w:val="251"/>
        </w:trPr>
        <w:tc>
          <w:tcPr>
            <w:tcW w:w="568" w:type="dxa"/>
            <w:vMerge w:val="restart"/>
            <w:shd w:val="clear" w:color="auto" w:fill="auto"/>
          </w:tcPr>
          <w:p w14:paraId="625B17A0" w14:textId="77777777" w:rsidR="00BF713E" w:rsidRPr="000E4649" w:rsidRDefault="00BF713E" w:rsidP="00BF713E">
            <w:pPr>
              <w:jc w:val="both"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7.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5BA6509B" w14:textId="77777777" w:rsidR="00BF713E" w:rsidRPr="000E4649" w:rsidRDefault="00BF713E" w:rsidP="00BF713E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>Test</w:t>
            </w:r>
            <w:r w:rsidRPr="000E4649">
              <w:rPr>
                <w:rFonts w:asciiTheme="minorHAnsi" w:hAnsiTheme="minorHAnsi" w:cstheme="minorHAnsi"/>
                <w:color w:val="000000"/>
                <w:lang w:eastAsia="en-US"/>
              </w:rPr>
              <w:t xml:space="preserve"> akceptacyjny </w:t>
            </w:r>
          </w:p>
          <w:p w14:paraId="166F3156" w14:textId="77777777" w:rsidR="00BF713E" w:rsidRPr="000E4649" w:rsidRDefault="00BF713E" w:rsidP="00BF713E">
            <w:pPr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5741" w:type="dxa"/>
            <w:gridSpan w:val="2"/>
            <w:shd w:val="clear" w:color="auto" w:fill="auto"/>
          </w:tcPr>
          <w:p w14:paraId="42C480B7" w14:textId="48E4A719" w:rsidR="00BF713E" w:rsidRPr="000E4649" w:rsidRDefault="00BF713E" w:rsidP="00BF713E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7.1 </w:t>
            </w:r>
            <w:r w:rsidRPr="000E4649">
              <w:rPr>
                <w:rFonts w:asciiTheme="minorHAnsi" w:hAnsiTheme="minorHAnsi" w:cstheme="minorHAnsi"/>
                <w:color w:val="000000"/>
              </w:rPr>
              <w:t>W laboratorium Zamawiającego w Warszawie.</w:t>
            </w:r>
          </w:p>
          <w:p w14:paraId="078AC978" w14:textId="77F15BB4" w:rsidR="00BF713E" w:rsidRPr="000E4649" w:rsidRDefault="00BF713E" w:rsidP="00BF713E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>Test mający na celu potwierdzenie zawartych w specyfikacji wymagań</w:t>
            </w:r>
            <w:r>
              <w:rPr>
                <w:rFonts w:asciiTheme="minorHAnsi" w:hAnsiTheme="minorHAnsi" w:cstheme="minorHAnsi"/>
                <w:color w:val="000000"/>
              </w:rPr>
              <w:t>.</w:t>
            </w:r>
          </w:p>
        </w:tc>
        <w:tc>
          <w:tcPr>
            <w:tcW w:w="1560" w:type="dxa"/>
            <w:shd w:val="clear" w:color="auto" w:fill="auto"/>
          </w:tcPr>
          <w:p w14:paraId="5EF02CAA" w14:textId="393D013D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BF713E" w:rsidRPr="000E4649" w14:paraId="3087737B" w14:textId="77777777" w:rsidTr="00A33289">
        <w:trPr>
          <w:trHeight w:val="251"/>
        </w:trPr>
        <w:tc>
          <w:tcPr>
            <w:tcW w:w="568" w:type="dxa"/>
            <w:vMerge/>
            <w:shd w:val="clear" w:color="auto" w:fill="auto"/>
          </w:tcPr>
          <w:p w14:paraId="10F0DA40" w14:textId="77777777" w:rsidR="00BF713E" w:rsidRPr="000E4649" w:rsidRDefault="00BF713E" w:rsidP="00BF713E">
            <w:pPr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02F18905" w14:textId="77777777" w:rsidR="00BF713E" w:rsidRPr="000E4649" w:rsidRDefault="00BF713E" w:rsidP="00BF713E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5741" w:type="dxa"/>
            <w:gridSpan w:val="2"/>
            <w:shd w:val="clear" w:color="auto" w:fill="auto"/>
          </w:tcPr>
          <w:p w14:paraId="07222809" w14:textId="15C01622" w:rsidR="00BF713E" w:rsidRPr="000E4649" w:rsidRDefault="00BF713E" w:rsidP="00BF713E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7.2 Test maksymalnego prądu (test zwarciowy), polegający na zwarciu wyjścia zasilacza metalowym </w:t>
            </w:r>
            <w:r w:rsidR="004447B1">
              <w:rPr>
                <w:rFonts w:asciiTheme="minorHAnsi" w:hAnsiTheme="minorHAnsi" w:cstheme="minorHAnsi"/>
                <w:color w:val="000000"/>
              </w:rPr>
              <w:t xml:space="preserve">profilem </w:t>
            </w:r>
            <w:r>
              <w:rPr>
                <w:rFonts w:asciiTheme="minorHAnsi" w:hAnsiTheme="minorHAnsi" w:cstheme="minorHAnsi"/>
                <w:color w:val="000000"/>
              </w:rPr>
              <w:t xml:space="preserve">(np. </w:t>
            </w:r>
            <w:r w:rsidR="009012E2">
              <w:rPr>
                <w:rFonts w:asciiTheme="minorHAnsi" w:hAnsiTheme="minorHAnsi" w:cstheme="minorHAnsi"/>
                <w:color w:val="000000"/>
              </w:rPr>
              <w:t>rezystorem</w:t>
            </w:r>
            <w:r>
              <w:rPr>
                <w:rFonts w:asciiTheme="minorHAnsi" w:hAnsiTheme="minorHAnsi" w:cstheme="minorHAnsi"/>
                <w:color w:val="000000"/>
              </w:rPr>
              <w:t>), polegający na zbadaniu maksymalnej wydajności prądowej zasilacza (tolerancja 5%). Test będzie trwał 1 godzinę.</w:t>
            </w:r>
          </w:p>
        </w:tc>
        <w:tc>
          <w:tcPr>
            <w:tcW w:w="1560" w:type="dxa"/>
            <w:shd w:val="clear" w:color="auto" w:fill="auto"/>
          </w:tcPr>
          <w:p w14:paraId="4466A2FC" w14:textId="2BD358C1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BF713E" w:rsidRPr="000E4649" w14:paraId="32C0E725" w14:textId="77777777" w:rsidTr="00A33289">
        <w:trPr>
          <w:trHeight w:val="251"/>
        </w:trPr>
        <w:tc>
          <w:tcPr>
            <w:tcW w:w="568" w:type="dxa"/>
            <w:vMerge/>
            <w:shd w:val="clear" w:color="auto" w:fill="auto"/>
          </w:tcPr>
          <w:p w14:paraId="5B605067" w14:textId="77777777" w:rsidR="00BF713E" w:rsidRPr="000E4649" w:rsidRDefault="00BF713E" w:rsidP="00BF713E">
            <w:pPr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18F975CF" w14:textId="77777777" w:rsidR="00BF713E" w:rsidRPr="000E4649" w:rsidRDefault="00BF713E" w:rsidP="00BF713E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5741" w:type="dxa"/>
            <w:gridSpan w:val="2"/>
            <w:shd w:val="clear" w:color="auto" w:fill="auto"/>
          </w:tcPr>
          <w:p w14:paraId="35293960" w14:textId="349C04A1" w:rsidR="00BF713E" w:rsidRDefault="00BF713E" w:rsidP="00BF713E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7.3 Test napięcia zasilacza: test polegał będzie na pomiarze wartości skutecznej napięcia przy otwartym obwodzie zasilacza.</w:t>
            </w:r>
          </w:p>
        </w:tc>
        <w:tc>
          <w:tcPr>
            <w:tcW w:w="1560" w:type="dxa"/>
            <w:shd w:val="clear" w:color="auto" w:fill="auto"/>
          </w:tcPr>
          <w:p w14:paraId="098AF40A" w14:textId="6600BA4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BF713E" w:rsidRPr="000E4649" w14:paraId="47007F77" w14:textId="77777777" w:rsidTr="00A33289">
        <w:trPr>
          <w:trHeight w:val="269"/>
        </w:trPr>
        <w:tc>
          <w:tcPr>
            <w:tcW w:w="568" w:type="dxa"/>
            <w:vMerge w:val="restart"/>
          </w:tcPr>
          <w:p w14:paraId="58116B03" w14:textId="77777777" w:rsidR="00BF713E" w:rsidRPr="000E4649" w:rsidRDefault="00BF713E" w:rsidP="00BF713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 w:rsidRPr="000E4649">
              <w:rPr>
                <w:rFonts w:asciiTheme="minorHAnsi" w:hAnsiTheme="minorHAnsi" w:cstheme="minorHAnsi"/>
                <w:b/>
              </w:rPr>
              <w:t>8.</w:t>
            </w:r>
          </w:p>
        </w:tc>
        <w:tc>
          <w:tcPr>
            <w:tcW w:w="2410" w:type="dxa"/>
            <w:vMerge w:val="restart"/>
          </w:tcPr>
          <w:p w14:paraId="2F432AE2" w14:textId="77777777" w:rsidR="00BF713E" w:rsidRPr="000E4649" w:rsidRDefault="00BF713E" w:rsidP="00BF713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 xml:space="preserve">Instalacja i szkolenie </w:t>
            </w:r>
          </w:p>
          <w:p w14:paraId="3ED0DCF2" w14:textId="77777777" w:rsidR="00BF713E" w:rsidRPr="000E4649" w:rsidRDefault="00BF713E" w:rsidP="00BF713E">
            <w:pPr>
              <w:ind w:hanging="8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6DB8F645" w14:textId="349A362B" w:rsidR="00BF713E" w:rsidRPr="000E4649" w:rsidRDefault="00BF713E" w:rsidP="00BF713E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</w:rPr>
              <w:t>8.1 Dostawa instalacja i uruchomienie w laboratorium Zamawiającego w Warszawie.</w:t>
            </w:r>
          </w:p>
        </w:tc>
        <w:tc>
          <w:tcPr>
            <w:tcW w:w="1560" w:type="dxa"/>
          </w:tcPr>
          <w:p w14:paraId="6BCCA468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24CC26FD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BF713E" w:rsidRPr="000E4649" w14:paraId="7D926E82" w14:textId="77777777" w:rsidTr="00A33289">
        <w:trPr>
          <w:trHeight w:val="269"/>
        </w:trPr>
        <w:tc>
          <w:tcPr>
            <w:tcW w:w="568" w:type="dxa"/>
            <w:vMerge/>
            <w:vAlign w:val="center"/>
          </w:tcPr>
          <w:p w14:paraId="7926E3F9" w14:textId="77777777" w:rsidR="00BF713E" w:rsidRPr="00A33289" w:rsidRDefault="00BF713E" w:rsidP="00BF713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0" w:type="dxa"/>
            <w:vMerge/>
            <w:vAlign w:val="center"/>
          </w:tcPr>
          <w:p w14:paraId="6404CF4D" w14:textId="77777777" w:rsidR="00BF713E" w:rsidRPr="00A33289" w:rsidRDefault="00BF713E" w:rsidP="00BF713E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2791A2F4" w14:textId="1B1CD409" w:rsidR="00BF713E" w:rsidRPr="000E4649" w:rsidRDefault="00BF713E" w:rsidP="00BF713E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A33289">
              <w:rPr>
                <w:rFonts w:asciiTheme="minorHAnsi" w:hAnsiTheme="minorHAnsi" w:cstheme="minorHAnsi"/>
                <w:color w:val="000000"/>
                <w:lang w:eastAsia="en-US"/>
              </w:rPr>
              <w:t>8.2 Szkolenie jednodniowe po instalacji i uruchomieniu urządzenia z zakresu obsługi</w:t>
            </w:r>
            <w:r w:rsidRPr="000E4649">
              <w:rPr>
                <w:rFonts w:asciiTheme="minorHAnsi" w:hAnsiTheme="minorHAnsi" w:cstheme="minorHAnsi"/>
                <w:color w:val="000000"/>
                <w:lang w:eastAsia="en-US"/>
              </w:rPr>
              <w:t xml:space="preserve"> układu 2 Użytkowników wskazanych przez Zamawiającego</w:t>
            </w:r>
          </w:p>
        </w:tc>
        <w:tc>
          <w:tcPr>
            <w:tcW w:w="1560" w:type="dxa"/>
          </w:tcPr>
          <w:p w14:paraId="19252649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413A8879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BF713E" w:rsidRPr="000E4649" w14:paraId="22864295" w14:textId="77777777" w:rsidTr="00A33289">
        <w:trPr>
          <w:trHeight w:val="349"/>
        </w:trPr>
        <w:tc>
          <w:tcPr>
            <w:tcW w:w="568" w:type="dxa"/>
            <w:vMerge/>
            <w:vAlign w:val="center"/>
          </w:tcPr>
          <w:p w14:paraId="75A66849" w14:textId="77777777" w:rsidR="00BF713E" w:rsidRPr="00A33289" w:rsidRDefault="00BF713E" w:rsidP="00BF713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0" w:type="dxa"/>
            <w:vMerge/>
            <w:vAlign w:val="center"/>
          </w:tcPr>
          <w:p w14:paraId="0BFBAA7D" w14:textId="77777777" w:rsidR="00BF713E" w:rsidRPr="00A33289" w:rsidRDefault="00BF713E" w:rsidP="00BF713E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  <w:gridSpan w:val="2"/>
          </w:tcPr>
          <w:p w14:paraId="50C83B86" w14:textId="77777777" w:rsidR="00BF713E" w:rsidRPr="00A33289" w:rsidRDefault="00BF713E" w:rsidP="00BF713E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A33289">
              <w:rPr>
                <w:rFonts w:asciiTheme="minorHAnsi" w:hAnsiTheme="minorHAnsi" w:cstheme="minorHAnsi"/>
                <w:lang w:eastAsia="en-US"/>
              </w:rPr>
              <w:t>8.3. Układ musi być dostarczony w stanie gotowym do pracy bez konieczności kupna dodatkowych części, okablowania, licencji, urządzeń niezbędnych do uruchomienia i prawidłowego funkcjonowania układu</w:t>
            </w:r>
          </w:p>
        </w:tc>
        <w:tc>
          <w:tcPr>
            <w:tcW w:w="1560" w:type="dxa"/>
          </w:tcPr>
          <w:p w14:paraId="2CA073C6" w14:textId="77777777" w:rsidR="00BF713E" w:rsidRPr="00A3328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A3328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BF713E" w:rsidRPr="000E4649" w14:paraId="24A3827B" w14:textId="77777777" w:rsidTr="00A33289">
        <w:trPr>
          <w:trHeight w:val="251"/>
        </w:trPr>
        <w:tc>
          <w:tcPr>
            <w:tcW w:w="568" w:type="dxa"/>
          </w:tcPr>
          <w:p w14:paraId="13B504D4" w14:textId="77777777" w:rsidR="00BF713E" w:rsidRPr="000E4649" w:rsidRDefault="00BF713E" w:rsidP="00BF713E">
            <w:pPr>
              <w:ind w:right="-73" w:hanging="8"/>
              <w:rPr>
                <w:rFonts w:asciiTheme="minorHAnsi" w:hAnsiTheme="minorHAnsi" w:cstheme="minorHAnsi"/>
                <w:b/>
              </w:rPr>
            </w:pPr>
            <w:r w:rsidRPr="000E4649">
              <w:rPr>
                <w:rFonts w:asciiTheme="minorHAnsi" w:hAnsiTheme="minorHAnsi" w:cstheme="minorHAnsi"/>
                <w:b/>
              </w:rPr>
              <w:lastRenderedPageBreak/>
              <w:t>9.</w:t>
            </w:r>
          </w:p>
        </w:tc>
        <w:tc>
          <w:tcPr>
            <w:tcW w:w="2410" w:type="dxa"/>
          </w:tcPr>
          <w:p w14:paraId="2287036C" w14:textId="77777777" w:rsidR="00BF713E" w:rsidRPr="000E4649" w:rsidRDefault="00BF713E" w:rsidP="00BF713E">
            <w:pPr>
              <w:ind w:right="-73" w:hanging="8"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 xml:space="preserve">Instrukcja obsługi, dokumentacja oraz oprogramowanie </w:t>
            </w:r>
          </w:p>
        </w:tc>
        <w:tc>
          <w:tcPr>
            <w:tcW w:w="5741" w:type="dxa"/>
            <w:gridSpan w:val="2"/>
          </w:tcPr>
          <w:p w14:paraId="309B07DF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</w:rPr>
              <w:t>W języku polskim lub angielskim</w:t>
            </w:r>
          </w:p>
        </w:tc>
        <w:tc>
          <w:tcPr>
            <w:tcW w:w="1560" w:type="dxa"/>
          </w:tcPr>
          <w:p w14:paraId="4689D459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30A4281C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BF713E" w:rsidRPr="000E4649" w14:paraId="70A92843" w14:textId="77777777" w:rsidTr="00A33289">
        <w:trPr>
          <w:trHeight w:val="527"/>
        </w:trPr>
        <w:tc>
          <w:tcPr>
            <w:tcW w:w="568" w:type="dxa"/>
          </w:tcPr>
          <w:p w14:paraId="2FD16706" w14:textId="77777777" w:rsidR="00BF713E" w:rsidRPr="000E4649" w:rsidRDefault="00BF713E" w:rsidP="00BF713E">
            <w:pPr>
              <w:ind w:hanging="8"/>
              <w:rPr>
                <w:rFonts w:asciiTheme="minorHAnsi" w:hAnsiTheme="minorHAnsi" w:cstheme="minorHAnsi"/>
                <w:b/>
              </w:rPr>
            </w:pPr>
            <w:r w:rsidRPr="000E4649"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410" w:type="dxa"/>
          </w:tcPr>
          <w:p w14:paraId="0F6A2FD1" w14:textId="77777777" w:rsidR="00BF713E" w:rsidRPr="000E4649" w:rsidRDefault="00BF713E" w:rsidP="00BF713E">
            <w:pPr>
              <w:ind w:hanging="8"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 xml:space="preserve">Dostępność części zamiennych  </w:t>
            </w:r>
          </w:p>
        </w:tc>
        <w:tc>
          <w:tcPr>
            <w:tcW w:w="5741" w:type="dxa"/>
            <w:gridSpan w:val="2"/>
          </w:tcPr>
          <w:p w14:paraId="77B92835" w14:textId="77777777" w:rsidR="00BF713E" w:rsidRPr="000E4649" w:rsidRDefault="00BF713E" w:rsidP="00BF713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 xml:space="preserve">Zapewniona w ciągu 7 lat od daty podpisania protokołu odbioru </w:t>
            </w:r>
          </w:p>
        </w:tc>
        <w:tc>
          <w:tcPr>
            <w:tcW w:w="1560" w:type="dxa"/>
          </w:tcPr>
          <w:p w14:paraId="15487DCE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190F07C1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BF713E" w:rsidRPr="000E4649" w14:paraId="663C00F9" w14:textId="77777777" w:rsidTr="00A33289">
        <w:trPr>
          <w:trHeight w:val="251"/>
        </w:trPr>
        <w:tc>
          <w:tcPr>
            <w:tcW w:w="568" w:type="dxa"/>
          </w:tcPr>
          <w:p w14:paraId="247A988A" w14:textId="77777777" w:rsidR="00BF713E" w:rsidRPr="000E4649" w:rsidRDefault="00BF713E" w:rsidP="00BF713E">
            <w:pPr>
              <w:ind w:hanging="8"/>
              <w:rPr>
                <w:rFonts w:asciiTheme="minorHAnsi" w:hAnsiTheme="minorHAnsi" w:cstheme="minorHAnsi"/>
                <w:b/>
              </w:rPr>
            </w:pPr>
            <w:r w:rsidRPr="000E4649">
              <w:rPr>
                <w:rFonts w:asciiTheme="minorHAnsi" w:hAnsiTheme="minorHAnsi" w:cstheme="minorHAnsi"/>
                <w:b/>
              </w:rPr>
              <w:t>11.</w:t>
            </w:r>
          </w:p>
        </w:tc>
        <w:tc>
          <w:tcPr>
            <w:tcW w:w="2410" w:type="dxa"/>
          </w:tcPr>
          <w:p w14:paraId="0E3AA5E6" w14:textId="77777777" w:rsidR="00BF713E" w:rsidRPr="000E4649" w:rsidRDefault="00BF713E" w:rsidP="00BF713E">
            <w:pPr>
              <w:ind w:hanging="8"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 xml:space="preserve">Wymagania dot. serwisu  </w:t>
            </w:r>
          </w:p>
          <w:p w14:paraId="7AFB3222" w14:textId="77777777" w:rsidR="00BF713E" w:rsidRPr="000E4649" w:rsidRDefault="00BF713E" w:rsidP="00BF713E">
            <w:pPr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5741" w:type="dxa"/>
            <w:gridSpan w:val="2"/>
          </w:tcPr>
          <w:p w14:paraId="11BF2A6E" w14:textId="77777777" w:rsidR="00BF713E" w:rsidRPr="000E4649" w:rsidRDefault="00BF713E" w:rsidP="00BF713E">
            <w:pPr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>Interwencja serwisu w laboratorium użytkownika zapewniona w ciągu maksymalnie 5 dni roboczych od momentu zgłoszenia awarii</w:t>
            </w:r>
          </w:p>
        </w:tc>
        <w:tc>
          <w:tcPr>
            <w:tcW w:w="1560" w:type="dxa"/>
          </w:tcPr>
          <w:p w14:paraId="6DCB7CF9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32865372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BF713E" w:rsidRPr="000E4649" w14:paraId="4C3EFDE9" w14:textId="77777777" w:rsidTr="00A33289">
        <w:trPr>
          <w:trHeight w:val="251"/>
        </w:trPr>
        <w:tc>
          <w:tcPr>
            <w:tcW w:w="568" w:type="dxa"/>
          </w:tcPr>
          <w:p w14:paraId="26FE3204" w14:textId="77777777" w:rsidR="00BF713E" w:rsidRPr="000E4649" w:rsidRDefault="00BF713E" w:rsidP="00BF713E">
            <w:pPr>
              <w:ind w:hanging="8"/>
              <w:rPr>
                <w:rFonts w:asciiTheme="minorHAnsi" w:hAnsiTheme="minorHAnsi" w:cstheme="minorHAnsi"/>
                <w:b/>
              </w:rPr>
            </w:pPr>
            <w:r w:rsidRPr="000E4649">
              <w:rPr>
                <w:rFonts w:asciiTheme="minorHAnsi" w:hAnsiTheme="minorHAnsi" w:cstheme="minorHAnsi"/>
                <w:b/>
              </w:rPr>
              <w:t xml:space="preserve">12. </w:t>
            </w:r>
          </w:p>
        </w:tc>
        <w:tc>
          <w:tcPr>
            <w:tcW w:w="2410" w:type="dxa"/>
          </w:tcPr>
          <w:p w14:paraId="00D189F7" w14:textId="77777777" w:rsidR="00BF713E" w:rsidRPr="000E4649" w:rsidRDefault="00BF713E" w:rsidP="00BF713E">
            <w:pPr>
              <w:ind w:hanging="8"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>Nieodpłatny przegląd</w:t>
            </w:r>
          </w:p>
        </w:tc>
        <w:tc>
          <w:tcPr>
            <w:tcW w:w="5741" w:type="dxa"/>
            <w:gridSpan w:val="2"/>
          </w:tcPr>
          <w:p w14:paraId="01A6794A" w14:textId="77777777" w:rsidR="00BF713E" w:rsidRPr="000E4649" w:rsidRDefault="00BF713E" w:rsidP="00BF713E">
            <w:pPr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>Dostawca zobowiąże się do przeprowadzenia nieodpłatnego przeglądu na miesiąc przed upływem gwarancji Producenta</w:t>
            </w:r>
          </w:p>
        </w:tc>
        <w:tc>
          <w:tcPr>
            <w:tcW w:w="1560" w:type="dxa"/>
          </w:tcPr>
          <w:p w14:paraId="6A87B3F8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73101D3F" w14:textId="77777777" w:rsidR="00BF713E" w:rsidRPr="000E4649" w:rsidRDefault="00BF713E" w:rsidP="00BF713E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BF713E" w:rsidRPr="000E4649" w14:paraId="7F956343" w14:textId="77777777" w:rsidTr="00A33289">
        <w:trPr>
          <w:trHeight w:val="251"/>
        </w:trPr>
        <w:tc>
          <w:tcPr>
            <w:tcW w:w="568" w:type="dxa"/>
          </w:tcPr>
          <w:p w14:paraId="279FAF95" w14:textId="77777777" w:rsidR="00BF713E" w:rsidRPr="000E4649" w:rsidRDefault="00BF713E" w:rsidP="00BF713E">
            <w:pPr>
              <w:rPr>
                <w:rFonts w:asciiTheme="minorHAnsi" w:hAnsiTheme="minorHAnsi" w:cstheme="minorHAnsi"/>
                <w:b/>
              </w:rPr>
            </w:pPr>
            <w:r w:rsidRPr="000E4649">
              <w:rPr>
                <w:rFonts w:asciiTheme="minorHAnsi" w:hAnsiTheme="minorHAnsi" w:cstheme="minorHAnsi"/>
                <w:b/>
              </w:rPr>
              <w:t>13.</w:t>
            </w:r>
          </w:p>
        </w:tc>
        <w:tc>
          <w:tcPr>
            <w:tcW w:w="2410" w:type="dxa"/>
          </w:tcPr>
          <w:p w14:paraId="341FBC19" w14:textId="77777777" w:rsidR="00BF713E" w:rsidRPr="000E4649" w:rsidRDefault="00BF713E" w:rsidP="00BF713E">
            <w:pPr>
              <w:ind w:hanging="8"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 xml:space="preserve">Wsparcie techniczne  </w:t>
            </w:r>
          </w:p>
        </w:tc>
        <w:tc>
          <w:tcPr>
            <w:tcW w:w="5741" w:type="dxa"/>
            <w:gridSpan w:val="2"/>
          </w:tcPr>
          <w:p w14:paraId="407FE42C" w14:textId="77777777" w:rsidR="00BF713E" w:rsidRPr="000E4649" w:rsidRDefault="00BF713E" w:rsidP="00BF713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color w:val="000000"/>
                <w:lang w:eastAsia="en-US"/>
              </w:rPr>
              <w:t xml:space="preserve">Zapewnione w ciągu 7 lat od daty podpisania protokołu odbioru </w:t>
            </w:r>
          </w:p>
        </w:tc>
        <w:tc>
          <w:tcPr>
            <w:tcW w:w="1560" w:type="dxa"/>
          </w:tcPr>
          <w:p w14:paraId="056144B4" w14:textId="77777777" w:rsidR="00BF713E" w:rsidRPr="000E4649" w:rsidRDefault="00BF713E" w:rsidP="00BF713E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 </w:t>
            </w:r>
          </w:p>
        </w:tc>
      </w:tr>
      <w:tr w:rsidR="00BF713E" w:rsidRPr="000E4649" w14:paraId="2B4D919C" w14:textId="77777777" w:rsidTr="00A33289">
        <w:trPr>
          <w:trHeight w:val="251"/>
        </w:trPr>
        <w:tc>
          <w:tcPr>
            <w:tcW w:w="568" w:type="dxa"/>
          </w:tcPr>
          <w:p w14:paraId="210DF22F" w14:textId="77777777" w:rsidR="00BF713E" w:rsidRPr="000E4649" w:rsidRDefault="00BF713E" w:rsidP="00BF713E">
            <w:pPr>
              <w:rPr>
                <w:rFonts w:asciiTheme="minorHAnsi" w:hAnsiTheme="minorHAnsi" w:cstheme="minorHAnsi"/>
                <w:b/>
              </w:rPr>
            </w:pPr>
            <w:r w:rsidRPr="000E4649">
              <w:rPr>
                <w:rFonts w:asciiTheme="minorHAnsi" w:hAnsiTheme="minorHAnsi" w:cstheme="minorHAnsi"/>
                <w:b/>
              </w:rPr>
              <w:t>14.</w:t>
            </w:r>
          </w:p>
        </w:tc>
        <w:tc>
          <w:tcPr>
            <w:tcW w:w="2410" w:type="dxa"/>
          </w:tcPr>
          <w:p w14:paraId="2F10BDD5" w14:textId="77777777" w:rsidR="00BF713E" w:rsidRPr="000E4649" w:rsidRDefault="00BF713E" w:rsidP="00BF713E">
            <w:pPr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</w:rPr>
              <w:t xml:space="preserve">Serwis pogwarancyjny  </w:t>
            </w:r>
          </w:p>
          <w:p w14:paraId="304F562B" w14:textId="77777777" w:rsidR="00BF713E" w:rsidRPr="000E4649" w:rsidRDefault="00BF713E" w:rsidP="00BF713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741" w:type="dxa"/>
            <w:gridSpan w:val="2"/>
          </w:tcPr>
          <w:p w14:paraId="6EA97587" w14:textId="77777777" w:rsidR="00BF713E" w:rsidRPr="000E4649" w:rsidRDefault="00BF713E" w:rsidP="00BF713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color w:val="000000"/>
                <w:lang w:eastAsia="en-US"/>
              </w:rPr>
              <w:t xml:space="preserve">Zapewniony w ciągu 7 lat od daty podpisania protokołu odbioru </w:t>
            </w:r>
          </w:p>
        </w:tc>
        <w:tc>
          <w:tcPr>
            <w:tcW w:w="1560" w:type="dxa"/>
          </w:tcPr>
          <w:p w14:paraId="760EA7F0" w14:textId="77777777" w:rsidR="00BF713E" w:rsidRPr="000E4649" w:rsidRDefault="00BF713E" w:rsidP="00BF713E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</w:t>
            </w:r>
          </w:p>
        </w:tc>
      </w:tr>
    </w:tbl>
    <w:p w14:paraId="59D7C50B" w14:textId="2D808CC6" w:rsidR="007B5816" w:rsidRDefault="007B5816" w:rsidP="000E4649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37A56537" w14:textId="5F28CE4A" w:rsidR="003424F6" w:rsidRDefault="003424F6" w:rsidP="000E4649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3B7EC885" w14:textId="09DF75C7" w:rsidR="003424F6" w:rsidRPr="000770B1" w:rsidRDefault="003424F6" w:rsidP="000E4649">
      <w:pPr>
        <w:spacing w:before="100" w:after="100"/>
        <w:ind w:right="4"/>
        <w:rPr>
          <w:rFonts w:asciiTheme="minorHAnsi" w:hAnsiTheme="minorHAnsi" w:cstheme="minorHAnsi"/>
          <w:b/>
          <w:bCs/>
          <w:snapToGrid w:val="0"/>
          <w:sz w:val="22"/>
        </w:rPr>
      </w:pPr>
    </w:p>
    <w:p w14:paraId="45AF19C0" w14:textId="77777777" w:rsidR="008E1446" w:rsidRPr="002E6282" w:rsidRDefault="008E1446" w:rsidP="00DC267D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97BC406" w14:textId="77777777" w:rsidR="002E6282" w:rsidRPr="002E6282" w:rsidRDefault="002E6282" w:rsidP="002E628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4C1BFBE3" w14:textId="77777777" w:rsidR="007A6E6A" w:rsidRPr="00DA14D8" w:rsidRDefault="002E6282" w:rsidP="00DA14D8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689B07E8" w14:textId="77777777" w:rsidR="007D01F0" w:rsidRDefault="007D01F0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8B4452" w14:textId="77777777" w:rsidR="007D01F0" w:rsidRDefault="007D01F0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C8CCFD" w14:textId="77777777" w:rsidR="007D01F0" w:rsidRDefault="007D01F0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6CDF86" w14:textId="77777777" w:rsidR="007D01F0" w:rsidRDefault="007D01F0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C7FAD0" w14:textId="5461D196" w:rsidR="000770B1" w:rsidRDefault="000770B1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 w:type="page"/>
      </w:r>
    </w:p>
    <w:p w14:paraId="47B23DCF" w14:textId="77777777" w:rsidR="007D01F0" w:rsidRDefault="007D01F0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EDBCF5" w14:textId="77777777" w:rsidR="004057EA" w:rsidRDefault="004057EA" w:rsidP="00A3328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76A9BE" w14:textId="77777777" w:rsidR="00EA51B8" w:rsidRDefault="00EA51B8" w:rsidP="00A3328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5AB457" w14:textId="77777777" w:rsidR="00EE7B5F" w:rsidRPr="00DC267D" w:rsidRDefault="00EE7B5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2C55109" w14:textId="77777777" w:rsidR="00EE7B5F" w:rsidRPr="00DC267D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C2A189" w14:textId="77777777" w:rsidR="00DC267D" w:rsidRPr="00DC267D" w:rsidRDefault="00DC267D" w:rsidP="00DC26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13BBC164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4F6CAC8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ACE3000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3144591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22A2431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DE1256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DC267D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DC267D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7777777" w:rsidR="00DC267D" w:rsidRPr="00DC267D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</w:p>
    <w:p w14:paraId="6B6D636D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45BBF99E" w14:textId="77777777" w:rsidR="00DC267D" w:rsidRPr="002E35D9" w:rsidRDefault="00DC267D" w:rsidP="002E35D9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</w:p>
    <w:p w14:paraId="5764071A" w14:textId="77777777" w:rsidR="00DC267D" w:rsidRPr="00DC267D" w:rsidRDefault="00DC267D" w:rsidP="00DC267D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33714F15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1CF39BEB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8B13E31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2ABC401" w14:textId="77777777" w:rsidR="00DC267D" w:rsidRPr="00DC267D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DC267D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228B2AEA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FFA1099" w14:textId="77777777" w:rsidR="00DC267D" w:rsidRPr="00DC267D" w:rsidRDefault="00DC267D" w:rsidP="00DC267D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475BA342" w14:textId="77777777" w:rsidR="00DC267D" w:rsidRPr="00DC267D" w:rsidRDefault="00DC267D" w:rsidP="00DC267D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193077A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20928766" w14:textId="77777777" w:rsidR="00DC267D" w:rsidRPr="00DC267D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DC267D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306110B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6CC4E2D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6DFBF35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0B72A32" w14:textId="77777777" w:rsidR="00DC267D" w:rsidRP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</w:p>
    <w:p w14:paraId="4DDAA71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849F36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80B978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DC267D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5FC0D91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455AA18" w14:textId="77777777" w:rsidR="00DC267D" w:rsidRDefault="00A02A92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2B9C540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7508DA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5857E65C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F2D4052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6096F04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odpis)</w:t>
      </w:r>
    </w:p>
    <w:p w14:paraId="72F4D580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5AF82A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93494A4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1372C1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CA390B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9F3FAA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FE38C4B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789F8DB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31CBA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03380BA" w14:textId="77777777" w:rsid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2DE4AA4" w14:textId="77777777" w:rsidR="00A22771" w:rsidRDefault="00A22771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4E26513" w14:textId="77777777" w:rsidR="00A22771" w:rsidRPr="00DC267D" w:rsidRDefault="00A22771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C4C482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415277E" w14:textId="6F7135AA" w:rsidR="008072D9" w:rsidRDefault="008072D9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249FE9" w14:textId="77777777" w:rsidR="00CB0BE6" w:rsidRDefault="00CB0BE6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9178FE0" w14:textId="77777777" w:rsidR="00CB0BE6" w:rsidRPr="00DC267D" w:rsidRDefault="00CB0BE6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616067C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Załącznik nr 3 do SWZ</w:t>
      </w:r>
    </w:p>
    <w:p w14:paraId="16036F7B" w14:textId="77777777" w:rsidR="00E66333" w:rsidRPr="00E6633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E6633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 xml:space="preserve">Wykonawcy </w:t>
      </w:r>
      <w:r w:rsidRPr="00E6633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E6633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E6633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E6633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49137368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E66333">
        <w:rPr>
          <w:rFonts w:ascii="Calibri" w:hAnsi="Calibri" w:cs="Calibri"/>
          <w:sz w:val="22"/>
          <w:szCs w:val="22"/>
        </w:rPr>
        <w:t>.</w:t>
      </w:r>
      <w:r w:rsidRPr="00E6633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E6633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E6633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E66333" w:rsidRDefault="00E66333" w:rsidP="00736C65">
      <w:pPr>
        <w:numPr>
          <w:ilvl w:val="0"/>
          <w:numId w:val="71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1" w:name="_Hlk64612463"/>
      <w:r w:rsidRPr="00E66333">
        <w:rPr>
          <w:rFonts w:ascii="Calibri" w:hAnsi="Calibri" w:cs="Calibri"/>
          <w:sz w:val="22"/>
          <w:szCs w:val="22"/>
          <w:lang w:eastAsia="zh-CN"/>
        </w:rPr>
        <w:t>Wyk</w:t>
      </w:r>
      <w:r>
        <w:rPr>
          <w:rFonts w:ascii="Calibri" w:hAnsi="Calibri" w:cs="Calibri"/>
          <w:sz w:val="22"/>
          <w:szCs w:val="22"/>
          <w:lang w:eastAsia="zh-CN"/>
        </w:rPr>
        <w:t xml:space="preserve">onawca …………………………………….. </w:t>
      </w:r>
      <w:r w:rsidRPr="00E6633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>
        <w:rPr>
          <w:rFonts w:ascii="Calibri" w:hAnsi="Calibri" w:cs="Calibri"/>
          <w:i/>
          <w:sz w:val="18"/>
          <w:szCs w:val="22"/>
          <w:lang w:eastAsia="zh-CN"/>
        </w:rPr>
        <w:t xml:space="preserve"> </w:t>
      </w:r>
      <w:r w:rsidRPr="00E6633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1"/>
    <w:p w14:paraId="442A80AA" w14:textId="77777777" w:rsidR="00E66333" w:rsidRPr="00E6633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E6633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E66333" w:rsidRDefault="00E66333" w:rsidP="00736C65">
      <w:pPr>
        <w:numPr>
          <w:ilvl w:val="0"/>
          <w:numId w:val="71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E6633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E6633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E6633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E6633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E6633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E6633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E6633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E6633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E6633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E6633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E6633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 xml:space="preserve">*    niewłaściwe skreślić   </w:t>
      </w:r>
    </w:p>
    <w:p w14:paraId="12D5DB93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31555CD6" w14:textId="77777777" w:rsidR="00E66333" w:rsidRPr="00E66333" w:rsidRDefault="00E66333" w:rsidP="00E66333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="Calibri" w:hAnsi="Calibri" w:cs="Calibri"/>
          <w:b/>
          <w:kern w:val="3"/>
          <w:sz w:val="22"/>
          <w:szCs w:val="22"/>
          <w:lang w:eastAsia="zh-CN"/>
        </w:rPr>
      </w:pP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>…………………………………..</w:t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  <w:t>………………………………….</w:t>
      </w:r>
    </w:p>
    <w:p w14:paraId="32D74DB1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 xml:space="preserve">           miejscowość, data</w:t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  <w:t xml:space="preserve">    podpis Wykonawcy</w:t>
      </w:r>
    </w:p>
    <w:p w14:paraId="08CC51E0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185E3A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185E3A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1A94F64C" w14:textId="77777777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185E3A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5FB99168" w14:textId="77777777" w:rsidR="00185E3A" w:rsidRPr="00185E3A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6D0C2DC7" w14:textId="77777777" w:rsidR="00185E3A" w:rsidRP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074513D2" w14:textId="77777777" w:rsidR="0008663A" w:rsidRPr="00A33289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185E3A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146426A" w:rsidR="00185E3A" w:rsidRPr="00252FB1" w:rsidRDefault="0003139A" w:rsidP="00A101FF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highlight w:val="yellow"/>
              </w:rPr>
            </w:pPr>
            <w:r w:rsidRPr="0003139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stem zasilania wysokiej mocy</w:t>
            </w:r>
          </w:p>
        </w:tc>
      </w:tr>
      <w:tr w:rsidR="00185E3A" w:rsidRPr="00185E3A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185E3A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185E3A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185E3A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4B51B201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Pr="006358CE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</w:p>
          <w:p w14:paraId="1F240C45" w14:textId="77777777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77E29A98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6358CE">
              <w:t xml:space="preserve"> 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PLN</w:t>
            </w:r>
          </w:p>
          <w:p w14:paraId="595C81B2" w14:textId="77777777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101E5D01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6358CE">
              <w:t xml:space="preserve"> </w:t>
            </w:r>
            <w:r w:rsidRPr="006358CE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</w:p>
          <w:p w14:paraId="0D8B378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185E3A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CB0BE6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0BE6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48A42AF7" w:rsidR="00185E3A" w:rsidRPr="00835107" w:rsidRDefault="00A33289" w:rsidP="00C115B4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74123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185E3A" w:rsidRPr="00174123">
              <w:rPr>
                <w:rFonts w:asciiTheme="minorHAnsi" w:hAnsiTheme="minorHAnsi" w:cstheme="minorHAnsi"/>
                <w:sz w:val="22"/>
                <w:szCs w:val="22"/>
              </w:rPr>
              <w:t xml:space="preserve">aksymalnie do </w:t>
            </w:r>
            <w:r w:rsidR="00CB0BE6" w:rsidRPr="00174123">
              <w:rPr>
                <w:rFonts w:asciiTheme="minorHAnsi" w:hAnsiTheme="minorHAnsi" w:cstheme="minorHAnsi"/>
                <w:b/>
                <w:sz w:val="22"/>
                <w:szCs w:val="22"/>
              </w:rPr>
              <w:t>21.12.2021 roku</w:t>
            </w:r>
            <w:r w:rsidR="00C115B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295F509C" w:rsidR="00185E3A" w:rsidRPr="00835107" w:rsidRDefault="00C115B4" w:rsidP="00C115B4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twierdzić</w:t>
            </w:r>
            <w:r w:rsidR="00185E3A" w:rsidRPr="008351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="00185E3A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</w:p>
        </w:tc>
      </w:tr>
      <w:tr w:rsidR="00185E3A" w:rsidRPr="00185E3A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CB0BE6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0BE6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0F39FC97" w:rsidR="00185E3A" w:rsidRPr="00CB0BE6" w:rsidRDefault="00185E3A" w:rsidP="00E63EE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B0BE6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CB0BE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3139A" w:rsidRPr="00CB0BE6">
              <w:rPr>
                <w:rFonts w:asciiTheme="minorHAnsi" w:hAnsiTheme="minorHAnsi" w:cstheme="minorHAnsi"/>
                <w:b/>
                <w:sz w:val="22"/>
                <w:szCs w:val="22"/>
              </w:rPr>
              <w:t>24</w:t>
            </w:r>
            <w:r w:rsidRPr="00CB0BE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CB0BE6">
              <w:rPr>
                <w:rFonts w:asciiTheme="minorHAnsi" w:hAnsiTheme="minorHAnsi" w:cstheme="minorHAnsi"/>
                <w:b/>
                <w:sz w:val="22"/>
                <w:szCs w:val="22"/>
              </w:rPr>
              <w:t>miesiąc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63E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E63EEA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miesiącach)</w:t>
            </w:r>
          </w:p>
        </w:tc>
      </w:tr>
      <w:tr w:rsidR="00185E3A" w:rsidRPr="00185E3A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185E3A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przedsiębiorcą</w:t>
            </w:r>
          </w:p>
          <w:p w14:paraId="33C70D9F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Małe przedsiębiorstwo</w:t>
            </w:r>
          </w:p>
          <w:p w14:paraId="766256B7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185E3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185E3A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185E3A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185E3A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185E3A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185E3A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*</w:t>
      </w:r>
      <w:r w:rsidRPr="00185E3A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6EE48FB9" w14:textId="77777777" w:rsidR="00185E3A" w:rsidRPr="00185E3A" w:rsidRDefault="00185E3A" w:rsidP="00185E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516A9ABA" w14:textId="77777777" w:rsidR="00185E3A" w:rsidRPr="00B231AE" w:rsidRDefault="00185E3A" w:rsidP="00185E3A">
      <w:pPr>
        <w:spacing w:line="276" w:lineRule="auto"/>
        <w:ind w:firstLine="709"/>
        <w:jc w:val="both"/>
        <w:rPr>
          <w:rFonts w:asciiTheme="minorHAnsi" w:hAnsiTheme="minorHAnsi" w:cstheme="minorHAnsi"/>
          <w:i/>
        </w:rPr>
      </w:pP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B231AE">
        <w:rPr>
          <w:rFonts w:asciiTheme="minorHAnsi" w:hAnsiTheme="minorHAnsi" w:cstheme="minorHAnsi"/>
          <w:i/>
        </w:rPr>
        <w:t xml:space="preserve">podpis osoby/ osób uprawnionej/ uprawnionych </w:t>
      </w:r>
    </w:p>
    <w:p w14:paraId="01BEA86B" w14:textId="77777777" w:rsidR="008F03BA" w:rsidRPr="00B231AE" w:rsidRDefault="00185E3A" w:rsidP="009C1BA7">
      <w:pPr>
        <w:spacing w:line="276" w:lineRule="auto"/>
        <w:ind w:firstLine="709"/>
        <w:jc w:val="both"/>
        <w:rPr>
          <w:rFonts w:asciiTheme="minorHAnsi" w:hAnsiTheme="minorHAnsi" w:cstheme="minorHAnsi"/>
          <w:i/>
        </w:rPr>
      </w:pPr>
      <w:r w:rsidRPr="00B231AE">
        <w:rPr>
          <w:rFonts w:asciiTheme="minorHAnsi" w:hAnsiTheme="minorHAnsi" w:cstheme="minorHAnsi"/>
          <w:i/>
        </w:rPr>
        <w:tab/>
      </w:r>
      <w:r w:rsidRPr="00B231AE">
        <w:rPr>
          <w:rFonts w:asciiTheme="minorHAnsi" w:hAnsiTheme="minorHAnsi" w:cstheme="minorHAnsi"/>
          <w:i/>
        </w:rPr>
        <w:tab/>
      </w:r>
      <w:r w:rsidRPr="00B231AE">
        <w:rPr>
          <w:rFonts w:asciiTheme="minorHAnsi" w:hAnsiTheme="minorHAnsi" w:cstheme="minorHAnsi"/>
          <w:i/>
        </w:rPr>
        <w:tab/>
      </w:r>
      <w:r w:rsidR="009C1BA7" w:rsidRPr="00B231AE">
        <w:rPr>
          <w:rFonts w:asciiTheme="minorHAnsi" w:hAnsiTheme="minorHAnsi" w:cstheme="minorHAnsi"/>
          <w:i/>
        </w:rPr>
        <w:tab/>
      </w:r>
      <w:r w:rsidR="009C1BA7" w:rsidRPr="00B231AE">
        <w:rPr>
          <w:rFonts w:asciiTheme="minorHAnsi" w:hAnsiTheme="minorHAnsi" w:cstheme="minorHAnsi"/>
          <w:i/>
        </w:rPr>
        <w:tab/>
      </w:r>
      <w:r w:rsidR="009C1BA7" w:rsidRPr="00B231AE">
        <w:rPr>
          <w:rFonts w:asciiTheme="minorHAnsi" w:hAnsiTheme="minorHAnsi" w:cstheme="minorHAnsi"/>
          <w:i/>
        </w:rPr>
        <w:tab/>
        <w:t xml:space="preserve"> do reprezentowania Wykonawcy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A881A2" w14:textId="77777777" w:rsidR="004D2C71" w:rsidRDefault="004D2C71" w:rsidP="001C3D60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spacing w:after="120" w:line="276" w:lineRule="auto"/>
        <w:ind w:left="1008" w:hanging="1008"/>
        <w:jc w:val="both"/>
        <w:outlineLvl w:val="4"/>
        <w:rPr>
          <w:rFonts w:ascii="Calibri" w:hAnsi="Calibri" w:cs="Calibri"/>
          <w:b/>
          <w:bCs/>
          <w:i/>
          <w:iCs/>
          <w:sz w:val="22"/>
          <w:szCs w:val="22"/>
          <w:lang w:eastAsia="x-none"/>
        </w:rPr>
      </w:pPr>
    </w:p>
    <w:p w14:paraId="168222DC" w14:textId="77777777" w:rsidR="004D2C71" w:rsidRPr="004D2C71" w:rsidRDefault="004D2C71" w:rsidP="001C3D60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spacing w:after="120" w:line="276" w:lineRule="auto"/>
        <w:ind w:left="1008" w:hanging="1008"/>
        <w:jc w:val="both"/>
        <w:outlineLvl w:val="4"/>
        <w:rPr>
          <w:rFonts w:ascii="Calibri" w:hAnsi="Calibri" w:cs="Calibri"/>
          <w:b/>
          <w:bCs/>
          <w:i/>
          <w:iCs/>
          <w:sz w:val="22"/>
          <w:szCs w:val="22"/>
          <w:lang w:eastAsia="x-none"/>
        </w:rPr>
      </w:pPr>
    </w:p>
    <w:p w14:paraId="6BC7A1B7" w14:textId="77777777" w:rsidR="00174123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6493D4BD" w14:textId="77777777" w:rsidR="00174123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6E8CD9C5" w14:textId="6CB2D232" w:rsidR="00DB4868" w:rsidRDefault="00DB4868" w:rsidP="00082D2B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336CAEB" w14:textId="77777777" w:rsidR="00082D2B" w:rsidRDefault="00082D2B" w:rsidP="00082D2B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23863430" w:rsidR="004D2C71" w:rsidRPr="004D2C71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4D2C71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4D2C71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4D2C71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4D2C71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4D2C71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4D2C71" w:rsidRDefault="004D2C71" w:rsidP="004D2C71">
      <w:pPr>
        <w:numPr>
          <w:ilvl w:val="0"/>
          <w:numId w:val="10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>art. 108 ust. 1  ustawy Pzp</w:t>
      </w:r>
    </w:p>
    <w:p w14:paraId="0343815D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4D2C71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A32E3C4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>………………………………………………….</w:t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  <w:t>………………………………………………..</w:t>
      </w:r>
    </w:p>
    <w:p w14:paraId="0D58CAA5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              miejscowość, data</w:t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  <w:t xml:space="preserve">    podpis Wykonawcy</w:t>
      </w:r>
    </w:p>
    <w:p w14:paraId="2262D9E9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17412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17412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sectPr w:rsidR="001C3D60" w:rsidRPr="00174123" w:rsidSect="00C57F93">
      <w:footerReference w:type="default" r:id="rId11"/>
      <w:footerReference w:type="first" r:id="rId12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64D668" w14:textId="77777777" w:rsidR="00A02A92" w:rsidRDefault="00A02A92">
      <w:r>
        <w:separator/>
      </w:r>
    </w:p>
  </w:endnote>
  <w:endnote w:type="continuationSeparator" w:id="0">
    <w:p w14:paraId="22DB63F1" w14:textId="77777777" w:rsidR="00A02A92" w:rsidRDefault="00A02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E659B" w14:textId="3DAAB1C5" w:rsidR="006358CE" w:rsidRDefault="006358CE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82D2B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769CC824" w14:textId="71F37480" w:rsidR="006358CE" w:rsidRPr="00C04091" w:rsidRDefault="006358CE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82</w:t>
    </w:r>
    <w:r w:rsidRPr="00C04091">
      <w:rPr>
        <w:rFonts w:asciiTheme="minorHAnsi" w:hAnsiTheme="minorHAnsi" w:cstheme="minorHAnsi"/>
        <w:sz w:val="22"/>
        <w:szCs w:val="22"/>
      </w:rPr>
      <w:t>/2021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2F17C" w14:textId="62A8C63A" w:rsidR="006358CE" w:rsidRPr="009A52DD" w:rsidRDefault="006358CE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82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1</w:t>
    </w:r>
  </w:p>
  <w:p w14:paraId="6B870D44" w14:textId="77777777" w:rsidR="006358CE" w:rsidRDefault="006358C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F69218" w14:textId="77777777" w:rsidR="00A02A92" w:rsidRDefault="00A02A92">
      <w:r>
        <w:separator/>
      </w:r>
    </w:p>
  </w:footnote>
  <w:footnote w:type="continuationSeparator" w:id="0">
    <w:p w14:paraId="234C87EE" w14:textId="77777777" w:rsidR="00A02A92" w:rsidRDefault="00A02A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03237A66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9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9FF1EE7"/>
    <w:multiLevelType w:val="hybridMultilevel"/>
    <w:tmpl w:val="92F42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18" w15:restartNumberingAfterBreak="0">
    <w:nsid w:val="0D523C51"/>
    <w:multiLevelType w:val="hybridMultilevel"/>
    <w:tmpl w:val="305CC368"/>
    <w:lvl w:ilvl="0" w:tplc="BB600146">
      <w:start w:val="1"/>
      <w:numFmt w:val="decimal"/>
      <w:lvlText w:val="%1."/>
      <w:lvlJc w:val="left"/>
      <w:pPr>
        <w:ind w:left="53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5" w:hanging="360"/>
      </w:pPr>
    </w:lvl>
    <w:lvl w:ilvl="2" w:tplc="0415001B" w:tentative="1">
      <w:start w:val="1"/>
      <w:numFmt w:val="lowerRoman"/>
      <w:lvlText w:val="%3."/>
      <w:lvlJc w:val="right"/>
      <w:pPr>
        <w:ind w:left="1975" w:hanging="180"/>
      </w:pPr>
    </w:lvl>
    <w:lvl w:ilvl="3" w:tplc="0415000F" w:tentative="1">
      <w:start w:val="1"/>
      <w:numFmt w:val="decimal"/>
      <w:lvlText w:val="%4."/>
      <w:lvlJc w:val="left"/>
      <w:pPr>
        <w:ind w:left="2695" w:hanging="360"/>
      </w:pPr>
    </w:lvl>
    <w:lvl w:ilvl="4" w:tplc="04150019" w:tentative="1">
      <w:start w:val="1"/>
      <w:numFmt w:val="lowerLetter"/>
      <w:lvlText w:val="%5."/>
      <w:lvlJc w:val="left"/>
      <w:pPr>
        <w:ind w:left="3415" w:hanging="360"/>
      </w:pPr>
    </w:lvl>
    <w:lvl w:ilvl="5" w:tplc="0415001B" w:tentative="1">
      <w:start w:val="1"/>
      <w:numFmt w:val="lowerRoman"/>
      <w:lvlText w:val="%6."/>
      <w:lvlJc w:val="right"/>
      <w:pPr>
        <w:ind w:left="4135" w:hanging="180"/>
      </w:pPr>
    </w:lvl>
    <w:lvl w:ilvl="6" w:tplc="0415000F" w:tentative="1">
      <w:start w:val="1"/>
      <w:numFmt w:val="decimal"/>
      <w:lvlText w:val="%7."/>
      <w:lvlJc w:val="left"/>
      <w:pPr>
        <w:ind w:left="4855" w:hanging="360"/>
      </w:pPr>
    </w:lvl>
    <w:lvl w:ilvl="7" w:tplc="04150019" w:tentative="1">
      <w:start w:val="1"/>
      <w:numFmt w:val="lowerLetter"/>
      <w:lvlText w:val="%8."/>
      <w:lvlJc w:val="left"/>
      <w:pPr>
        <w:ind w:left="5575" w:hanging="360"/>
      </w:pPr>
    </w:lvl>
    <w:lvl w:ilvl="8" w:tplc="0415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19" w15:restartNumberingAfterBreak="0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2F5A35"/>
    <w:multiLevelType w:val="hybridMultilevel"/>
    <w:tmpl w:val="E8C8ECD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12E506E0"/>
    <w:multiLevelType w:val="multilevel"/>
    <w:tmpl w:val="C9D4418C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592" w:hanging="1440"/>
      </w:pPr>
      <w:rPr>
        <w:rFonts w:hint="default"/>
      </w:rPr>
    </w:lvl>
  </w:abstractNum>
  <w:abstractNum w:abstractNumId="25" w15:restartNumberingAfterBreak="0">
    <w:nsid w:val="1379431E"/>
    <w:multiLevelType w:val="hybridMultilevel"/>
    <w:tmpl w:val="AEC0757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7" w15:restartNumberingAfterBreak="0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 w15:restartNumberingAfterBreak="0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 w15:restartNumberingAfterBreak="0">
    <w:nsid w:val="205A44A1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36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9" w15:restartNumberingAfterBreak="0">
    <w:nsid w:val="2FC26969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31D50433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51" w15:restartNumberingAfterBreak="0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3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5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7" w15:restartNumberingAfterBreak="0">
    <w:nsid w:val="3D74595C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58" w15:restartNumberingAfterBreak="0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9" w15:restartNumberingAfterBreak="0">
    <w:nsid w:val="400A7C01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60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1" w15:restartNumberingAfterBreak="0">
    <w:nsid w:val="426C6B59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62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3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 w15:restartNumberingAfterBreak="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 w15:restartNumberingAfterBreak="0">
    <w:nsid w:val="442A436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66" w15:restartNumberingAfterBreak="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7" w15:restartNumberingAfterBreak="0">
    <w:nsid w:val="454F28BC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68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9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70" w15:restartNumberingAfterBreak="0">
    <w:nsid w:val="4814750B"/>
    <w:multiLevelType w:val="hybridMultilevel"/>
    <w:tmpl w:val="99D038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2" w15:restartNumberingAfterBreak="0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5" w15:restartNumberingAfterBreak="0">
    <w:nsid w:val="4F7E63E9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6" w15:restartNumberingAfterBreak="0">
    <w:nsid w:val="4F985161"/>
    <w:multiLevelType w:val="hybridMultilevel"/>
    <w:tmpl w:val="8856C13A"/>
    <w:lvl w:ilvl="0" w:tplc="0415000F">
      <w:start w:val="1"/>
      <w:numFmt w:val="decimal"/>
      <w:lvlText w:val="%1."/>
      <w:lvlJc w:val="left"/>
      <w:pPr>
        <w:ind w:left="5040" w:hanging="360"/>
      </w:pPr>
    </w:lvl>
    <w:lvl w:ilvl="1" w:tplc="04150019" w:tentative="1">
      <w:start w:val="1"/>
      <w:numFmt w:val="lowerLetter"/>
      <w:lvlText w:val="%2."/>
      <w:lvlJc w:val="left"/>
      <w:pPr>
        <w:ind w:left="5760" w:hanging="360"/>
      </w:pPr>
    </w:lvl>
    <w:lvl w:ilvl="2" w:tplc="0415001B" w:tentative="1">
      <w:start w:val="1"/>
      <w:numFmt w:val="lowerRoman"/>
      <w:lvlText w:val="%3."/>
      <w:lvlJc w:val="right"/>
      <w:pPr>
        <w:ind w:left="6480" w:hanging="180"/>
      </w:pPr>
    </w:lvl>
    <w:lvl w:ilvl="3" w:tplc="0415000F" w:tentative="1">
      <w:start w:val="1"/>
      <w:numFmt w:val="decimal"/>
      <w:lvlText w:val="%4."/>
      <w:lvlJc w:val="left"/>
      <w:pPr>
        <w:ind w:left="7200" w:hanging="360"/>
      </w:pPr>
    </w:lvl>
    <w:lvl w:ilvl="4" w:tplc="04150019" w:tentative="1">
      <w:start w:val="1"/>
      <w:numFmt w:val="lowerLetter"/>
      <w:lvlText w:val="%5."/>
      <w:lvlJc w:val="left"/>
      <w:pPr>
        <w:ind w:left="7920" w:hanging="360"/>
      </w:pPr>
    </w:lvl>
    <w:lvl w:ilvl="5" w:tplc="0415001B" w:tentative="1">
      <w:start w:val="1"/>
      <w:numFmt w:val="lowerRoman"/>
      <w:lvlText w:val="%6."/>
      <w:lvlJc w:val="right"/>
      <w:pPr>
        <w:ind w:left="8640" w:hanging="180"/>
      </w:pPr>
    </w:lvl>
    <w:lvl w:ilvl="6" w:tplc="0415000F" w:tentative="1">
      <w:start w:val="1"/>
      <w:numFmt w:val="decimal"/>
      <w:lvlText w:val="%7."/>
      <w:lvlJc w:val="left"/>
      <w:pPr>
        <w:ind w:left="9360" w:hanging="360"/>
      </w:pPr>
    </w:lvl>
    <w:lvl w:ilvl="7" w:tplc="04150019" w:tentative="1">
      <w:start w:val="1"/>
      <w:numFmt w:val="lowerLetter"/>
      <w:lvlText w:val="%8."/>
      <w:lvlJc w:val="left"/>
      <w:pPr>
        <w:ind w:left="10080" w:hanging="360"/>
      </w:pPr>
    </w:lvl>
    <w:lvl w:ilvl="8" w:tplc="0415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77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8" w15:restartNumberingAfterBreak="0">
    <w:nsid w:val="5650743B"/>
    <w:multiLevelType w:val="hybridMultilevel"/>
    <w:tmpl w:val="80525182"/>
    <w:lvl w:ilvl="0" w:tplc="041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79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80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1" w15:restartNumberingAfterBreak="0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2" w15:restartNumberingAfterBreak="0">
    <w:nsid w:val="59FC55C5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83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4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85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86" w15:restartNumberingAfterBreak="0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7" w15:restartNumberingAfterBreak="0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88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9" w15:restartNumberingAfterBreak="0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0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91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3" w15:restartNumberingAfterBreak="0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94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5" w15:restartNumberingAfterBreak="0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6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97" w15:restartNumberingAfterBreak="0">
    <w:nsid w:val="6C1B0653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98" w15:restartNumberingAfterBreak="0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102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104" w15:restartNumberingAfterBreak="0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5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106" w15:restartNumberingAfterBreak="0">
    <w:nsid w:val="738F7FC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107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8" w15:restartNumberingAfterBreak="0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9" w15:restartNumberingAfterBreak="0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0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13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4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84"/>
    <w:lvlOverride w:ilvl="0">
      <w:startOverride w:val="1"/>
    </w:lvlOverride>
  </w:num>
  <w:num w:numId="2">
    <w:abstractNumId w:val="62"/>
    <w:lvlOverride w:ilvl="0">
      <w:startOverride w:val="1"/>
    </w:lvlOverride>
  </w:num>
  <w:num w:numId="3">
    <w:abstractNumId w:val="41"/>
  </w:num>
  <w:num w:numId="4">
    <w:abstractNumId w:val="22"/>
  </w:num>
  <w:num w:numId="5">
    <w:abstractNumId w:val="44"/>
  </w:num>
  <w:num w:numId="6">
    <w:abstractNumId w:val="40"/>
  </w:num>
  <w:num w:numId="7">
    <w:abstractNumId w:val="17"/>
  </w:num>
  <w:num w:numId="8">
    <w:abstractNumId w:val="36"/>
  </w:num>
  <w:num w:numId="9">
    <w:abstractNumId w:val="110"/>
  </w:num>
  <w:num w:numId="10">
    <w:abstractNumId w:val="21"/>
  </w:num>
  <w:num w:numId="11">
    <w:abstractNumId w:val="28"/>
  </w:num>
  <w:num w:numId="12">
    <w:abstractNumId w:val="45"/>
  </w:num>
  <w:num w:numId="13">
    <w:abstractNumId w:val="56"/>
  </w:num>
  <w:num w:numId="14">
    <w:abstractNumId w:val="90"/>
  </w:num>
  <w:num w:numId="15">
    <w:abstractNumId w:val="43"/>
  </w:num>
  <w:num w:numId="16">
    <w:abstractNumId w:val="103"/>
  </w:num>
  <w:num w:numId="17">
    <w:abstractNumId w:val="80"/>
  </w:num>
  <w:num w:numId="18">
    <w:abstractNumId w:val="112"/>
  </w:num>
  <w:num w:numId="19">
    <w:abstractNumId w:val="11"/>
  </w:num>
  <w:num w:numId="20">
    <w:abstractNumId w:val="10"/>
  </w:num>
  <w:num w:numId="21">
    <w:abstractNumId w:val="37"/>
  </w:num>
  <w:num w:numId="22">
    <w:abstractNumId w:val="12"/>
  </w:num>
  <w:num w:numId="23">
    <w:abstractNumId w:val="102"/>
  </w:num>
  <w:num w:numId="24">
    <w:abstractNumId w:val="7"/>
  </w:num>
  <w:num w:numId="25">
    <w:abstractNumId w:val="39"/>
  </w:num>
  <w:num w:numId="26">
    <w:abstractNumId w:val="47"/>
  </w:num>
  <w:num w:numId="27">
    <w:abstractNumId w:val="16"/>
  </w:num>
  <w:num w:numId="28">
    <w:abstractNumId w:val="96"/>
  </w:num>
  <w:num w:numId="29">
    <w:abstractNumId w:val="111"/>
  </w:num>
  <w:num w:numId="30">
    <w:abstractNumId w:val="107"/>
  </w:num>
  <w:num w:numId="31">
    <w:abstractNumId w:val="49"/>
  </w:num>
  <w:num w:numId="32">
    <w:abstractNumId w:val="38"/>
  </w:num>
  <w:num w:numId="33">
    <w:abstractNumId w:val="69"/>
  </w:num>
  <w:num w:numId="34">
    <w:abstractNumId w:val="9"/>
  </w:num>
  <w:num w:numId="35">
    <w:abstractNumId w:val="63"/>
  </w:num>
  <w:num w:numId="36">
    <w:abstractNumId w:val="91"/>
  </w:num>
  <w:num w:numId="37">
    <w:abstractNumId w:val="101"/>
  </w:num>
  <w:num w:numId="38">
    <w:abstractNumId w:val="14"/>
  </w:num>
  <w:num w:numId="39">
    <w:abstractNumId w:val="85"/>
  </w:num>
  <w:num w:numId="40">
    <w:abstractNumId w:val="60"/>
  </w:num>
  <w:num w:numId="41">
    <w:abstractNumId w:val="83"/>
  </w:num>
  <w:num w:numId="42">
    <w:abstractNumId w:val="100"/>
  </w:num>
  <w:num w:numId="43">
    <w:abstractNumId w:val="99"/>
  </w:num>
  <w:num w:numId="44">
    <w:abstractNumId w:val="88"/>
  </w:num>
  <w:num w:numId="45">
    <w:abstractNumId w:val="94"/>
  </w:num>
  <w:num w:numId="46">
    <w:abstractNumId w:val="113"/>
  </w:num>
  <w:num w:numId="47">
    <w:abstractNumId w:val="42"/>
  </w:num>
  <w:num w:numId="48">
    <w:abstractNumId w:val="68"/>
  </w:num>
  <w:num w:numId="49">
    <w:abstractNumId w:val="73"/>
  </w:num>
  <w:num w:numId="50">
    <w:abstractNumId w:val="55"/>
  </w:num>
  <w:num w:numId="51">
    <w:abstractNumId w:val="77"/>
  </w:num>
  <w:num w:numId="52">
    <w:abstractNumId w:val="26"/>
  </w:num>
  <w:num w:numId="53">
    <w:abstractNumId w:val="29"/>
  </w:num>
  <w:num w:numId="54">
    <w:abstractNumId w:val="52"/>
  </w:num>
  <w:num w:numId="55">
    <w:abstractNumId w:val="81"/>
  </w:num>
  <w:num w:numId="56">
    <w:abstractNumId w:val="27"/>
  </w:num>
  <w:num w:numId="57">
    <w:abstractNumId w:val="75"/>
  </w:num>
  <w:num w:numId="58">
    <w:abstractNumId w:val="33"/>
  </w:num>
  <w:num w:numId="59">
    <w:abstractNumId w:val="87"/>
  </w:num>
  <w:num w:numId="60">
    <w:abstractNumId w:val="95"/>
  </w:num>
  <w:num w:numId="61">
    <w:abstractNumId w:val="72"/>
  </w:num>
  <w:num w:numId="62">
    <w:abstractNumId w:val="58"/>
  </w:num>
  <w:num w:numId="63">
    <w:abstractNumId w:val="93"/>
  </w:num>
  <w:num w:numId="64">
    <w:abstractNumId w:val="105"/>
  </w:num>
  <w:num w:numId="65">
    <w:abstractNumId w:val="89"/>
  </w:num>
  <w:num w:numId="66">
    <w:abstractNumId w:val="108"/>
  </w:num>
  <w:num w:numId="67">
    <w:abstractNumId w:val="23"/>
  </w:num>
  <w:num w:numId="68">
    <w:abstractNumId w:val="67"/>
  </w:num>
  <w:num w:numId="69">
    <w:abstractNumId w:val="18"/>
  </w:num>
  <w:num w:numId="70">
    <w:abstractNumId w:val="98"/>
  </w:num>
  <w:num w:numId="71">
    <w:abstractNumId w:val="13"/>
  </w:num>
  <w:num w:numId="72">
    <w:abstractNumId w:val="78"/>
  </w:num>
  <w:num w:numId="73">
    <w:abstractNumId w:val="104"/>
  </w:num>
  <w:num w:numId="74">
    <w:abstractNumId w:val="51"/>
  </w:num>
  <w:num w:numId="75">
    <w:abstractNumId w:val="106"/>
  </w:num>
  <w:num w:numId="76">
    <w:abstractNumId w:val="30"/>
  </w:num>
  <w:num w:numId="77">
    <w:abstractNumId w:val="35"/>
  </w:num>
  <w:num w:numId="78">
    <w:abstractNumId w:val="31"/>
  </w:num>
  <w:num w:numId="79">
    <w:abstractNumId w:val="114"/>
  </w:num>
  <w:num w:numId="80">
    <w:abstractNumId w:val="76"/>
  </w:num>
  <w:num w:numId="81">
    <w:abstractNumId w:val="53"/>
  </w:num>
  <w:num w:numId="82">
    <w:abstractNumId w:val="64"/>
  </w:num>
  <w:num w:numId="83">
    <w:abstractNumId w:val="79"/>
  </w:num>
  <w:num w:numId="84">
    <w:abstractNumId w:val="48"/>
  </w:num>
  <w:num w:numId="85">
    <w:abstractNumId w:val="46"/>
  </w:num>
  <w:num w:numId="86">
    <w:abstractNumId w:val="32"/>
  </w:num>
  <w:num w:numId="87">
    <w:abstractNumId w:val="74"/>
  </w:num>
  <w:num w:numId="88">
    <w:abstractNumId w:val="92"/>
  </w:num>
  <w:num w:numId="89">
    <w:abstractNumId w:val="57"/>
  </w:num>
  <w:num w:numId="90">
    <w:abstractNumId w:val="50"/>
  </w:num>
  <w:num w:numId="91">
    <w:abstractNumId w:val="61"/>
  </w:num>
  <w:num w:numId="92">
    <w:abstractNumId w:val="8"/>
  </w:num>
  <w:num w:numId="93">
    <w:abstractNumId w:val="97"/>
  </w:num>
  <w:num w:numId="94">
    <w:abstractNumId w:val="59"/>
  </w:num>
  <w:num w:numId="95">
    <w:abstractNumId w:val="24"/>
  </w:num>
  <w:num w:numId="96">
    <w:abstractNumId w:val="15"/>
  </w:num>
  <w:num w:numId="97">
    <w:abstractNumId w:val="70"/>
  </w:num>
  <w:num w:numId="98">
    <w:abstractNumId w:val="66"/>
  </w:num>
  <w:num w:numId="99">
    <w:abstractNumId w:val="71"/>
  </w:num>
  <w:num w:numId="100">
    <w:abstractNumId w:val="25"/>
  </w:num>
  <w:num w:numId="101">
    <w:abstractNumId w:val="20"/>
  </w:num>
  <w:num w:numId="102">
    <w:abstractNumId w:val="82"/>
  </w:num>
  <w:num w:numId="103">
    <w:abstractNumId w:val="109"/>
  </w:num>
  <w:num w:numId="104">
    <w:abstractNumId w:val="34"/>
  </w:num>
  <w:num w:numId="105">
    <w:abstractNumId w:val="86"/>
  </w:num>
  <w:num w:numId="106">
    <w:abstractNumId w:val="65"/>
  </w:num>
  <w:num w:numId="107">
    <w:abstractNumId w:val="54"/>
  </w:num>
  <w:num w:numId="108">
    <w:abstractNumId w:val="19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979"/>
    <w:rsid w:val="000035BF"/>
    <w:rsid w:val="00004B9C"/>
    <w:rsid w:val="00005969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72AF"/>
    <w:rsid w:val="00047C4D"/>
    <w:rsid w:val="0005207D"/>
    <w:rsid w:val="000538F1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2D2B"/>
    <w:rsid w:val="000853DD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5BE2"/>
    <w:rsid w:val="000D7E0E"/>
    <w:rsid w:val="000E4649"/>
    <w:rsid w:val="000E4CB7"/>
    <w:rsid w:val="000E6035"/>
    <w:rsid w:val="000E6C8A"/>
    <w:rsid w:val="000E77F1"/>
    <w:rsid w:val="000F43CF"/>
    <w:rsid w:val="000F4D7C"/>
    <w:rsid w:val="000F7B6B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6311"/>
    <w:rsid w:val="001D65E9"/>
    <w:rsid w:val="001D7454"/>
    <w:rsid w:val="001E2384"/>
    <w:rsid w:val="001E7698"/>
    <w:rsid w:val="001E7EC2"/>
    <w:rsid w:val="001F0E95"/>
    <w:rsid w:val="001F1BD6"/>
    <w:rsid w:val="001F39F2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40ED4"/>
    <w:rsid w:val="002414C7"/>
    <w:rsid w:val="0024502A"/>
    <w:rsid w:val="002464BC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4B2E"/>
    <w:rsid w:val="00265DBB"/>
    <w:rsid w:val="0026601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E1F"/>
    <w:rsid w:val="00291530"/>
    <w:rsid w:val="002918F5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26D6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705"/>
    <w:rsid w:val="004447B1"/>
    <w:rsid w:val="004461A3"/>
    <w:rsid w:val="0044658F"/>
    <w:rsid w:val="00447454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454D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DF0"/>
    <w:rsid w:val="005343DC"/>
    <w:rsid w:val="00536A0C"/>
    <w:rsid w:val="0053785C"/>
    <w:rsid w:val="005419B4"/>
    <w:rsid w:val="0054670E"/>
    <w:rsid w:val="00546867"/>
    <w:rsid w:val="005520DD"/>
    <w:rsid w:val="00553021"/>
    <w:rsid w:val="005546B4"/>
    <w:rsid w:val="00554DF0"/>
    <w:rsid w:val="00555078"/>
    <w:rsid w:val="005609FC"/>
    <w:rsid w:val="00560E36"/>
    <w:rsid w:val="005611E0"/>
    <w:rsid w:val="0056482D"/>
    <w:rsid w:val="00564D42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B35"/>
    <w:rsid w:val="006428E9"/>
    <w:rsid w:val="0064357A"/>
    <w:rsid w:val="00645FB6"/>
    <w:rsid w:val="00646488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0E3B"/>
    <w:rsid w:val="006A1571"/>
    <w:rsid w:val="006A233D"/>
    <w:rsid w:val="006A2360"/>
    <w:rsid w:val="006A392A"/>
    <w:rsid w:val="006A6E09"/>
    <w:rsid w:val="006A6EB7"/>
    <w:rsid w:val="006B204B"/>
    <w:rsid w:val="006B3C21"/>
    <w:rsid w:val="006B3FDB"/>
    <w:rsid w:val="006B53AD"/>
    <w:rsid w:val="006B6796"/>
    <w:rsid w:val="006C0D2D"/>
    <w:rsid w:val="006C1F77"/>
    <w:rsid w:val="006C2555"/>
    <w:rsid w:val="006C62FE"/>
    <w:rsid w:val="006C7392"/>
    <w:rsid w:val="006C7CA6"/>
    <w:rsid w:val="006D32BC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505A6"/>
    <w:rsid w:val="0075184F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59F"/>
    <w:rsid w:val="007744A2"/>
    <w:rsid w:val="0077577B"/>
    <w:rsid w:val="007802CD"/>
    <w:rsid w:val="00781458"/>
    <w:rsid w:val="00781569"/>
    <w:rsid w:val="00785882"/>
    <w:rsid w:val="00786400"/>
    <w:rsid w:val="00786CFF"/>
    <w:rsid w:val="0078752C"/>
    <w:rsid w:val="00787A77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72D9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741"/>
    <w:rsid w:val="00887CEE"/>
    <w:rsid w:val="008914C5"/>
    <w:rsid w:val="00893702"/>
    <w:rsid w:val="0089433D"/>
    <w:rsid w:val="008951F6"/>
    <w:rsid w:val="00895B89"/>
    <w:rsid w:val="008A2D88"/>
    <w:rsid w:val="008A38C0"/>
    <w:rsid w:val="008A3A87"/>
    <w:rsid w:val="008A3B9B"/>
    <w:rsid w:val="008A3F8C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81285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F0C94"/>
    <w:rsid w:val="009F3D33"/>
    <w:rsid w:val="009F4276"/>
    <w:rsid w:val="009F604A"/>
    <w:rsid w:val="009F68BC"/>
    <w:rsid w:val="009F753F"/>
    <w:rsid w:val="00A0042C"/>
    <w:rsid w:val="00A00CD4"/>
    <w:rsid w:val="00A02A92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A12"/>
    <w:rsid w:val="00A25B72"/>
    <w:rsid w:val="00A2697B"/>
    <w:rsid w:val="00A27CF8"/>
    <w:rsid w:val="00A33289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4299"/>
    <w:rsid w:val="00A66DEA"/>
    <w:rsid w:val="00A7269D"/>
    <w:rsid w:val="00A72BA1"/>
    <w:rsid w:val="00A7302E"/>
    <w:rsid w:val="00A81134"/>
    <w:rsid w:val="00A811CD"/>
    <w:rsid w:val="00A83CE5"/>
    <w:rsid w:val="00A84B66"/>
    <w:rsid w:val="00A855FB"/>
    <w:rsid w:val="00A85A53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ED1"/>
    <w:rsid w:val="00AD4962"/>
    <w:rsid w:val="00AD5BC1"/>
    <w:rsid w:val="00AD6A3D"/>
    <w:rsid w:val="00AD6BED"/>
    <w:rsid w:val="00AD739F"/>
    <w:rsid w:val="00AD7707"/>
    <w:rsid w:val="00AE1EF9"/>
    <w:rsid w:val="00AE2681"/>
    <w:rsid w:val="00AE52C8"/>
    <w:rsid w:val="00AF3B1B"/>
    <w:rsid w:val="00B0093D"/>
    <w:rsid w:val="00B0170A"/>
    <w:rsid w:val="00B027EC"/>
    <w:rsid w:val="00B07AE6"/>
    <w:rsid w:val="00B15CBE"/>
    <w:rsid w:val="00B172F7"/>
    <w:rsid w:val="00B17C25"/>
    <w:rsid w:val="00B20BC9"/>
    <w:rsid w:val="00B2176B"/>
    <w:rsid w:val="00B21E2E"/>
    <w:rsid w:val="00B231AE"/>
    <w:rsid w:val="00B24EB2"/>
    <w:rsid w:val="00B24F21"/>
    <w:rsid w:val="00B26057"/>
    <w:rsid w:val="00B26788"/>
    <w:rsid w:val="00B3001A"/>
    <w:rsid w:val="00B30D03"/>
    <w:rsid w:val="00B3279D"/>
    <w:rsid w:val="00B32A50"/>
    <w:rsid w:val="00B33671"/>
    <w:rsid w:val="00B35A5B"/>
    <w:rsid w:val="00B362B8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6583"/>
    <w:rsid w:val="00B56F17"/>
    <w:rsid w:val="00B6056C"/>
    <w:rsid w:val="00B61832"/>
    <w:rsid w:val="00B626DC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67AE"/>
    <w:rsid w:val="00BD6B77"/>
    <w:rsid w:val="00BD763B"/>
    <w:rsid w:val="00BD765D"/>
    <w:rsid w:val="00BD7CD3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713E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15B4"/>
    <w:rsid w:val="00C13282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C91"/>
    <w:rsid w:val="00C86667"/>
    <w:rsid w:val="00C868DE"/>
    <w:rsid w:val="00C90900"/>
    <w:rsid w:val="00C92732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3106"/>
    <w:rsid w:val="00CD333D"/>
    <w:rsid w:val="00CD46CE"/>
    <w:rsid w:val="00CD5D2A"/>
    <w:rsid w:val="00CD6D40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88A"/>
    <w:rsid w:val="00D029EB"/>
    <w:rsid w:val="00D02F43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14D8"/>
    <w:rsid w:val="00DA2961"/>
    <w:rsid w:val="00DA47AC"/>
    <w:rsid w:val="00DA4D68"/>
    <w:rsid w:val="00DA4EAC"/>
    <w:rsid w:val="00DB0689"/>
    <w:rsid w:val="00DB0968"/>
    <w:rsid w:val="00DB0D51"/>
    <w:rsid w:val="00DB3375"/>
    <w:rsid w:val="00DB4868"/>
    <w:rsid w:val="00DB4BFC"/>
    <w:rsid w:val="00DB4D3C"/>
    <w:rsid w:val="00DB5096"/>
    <w:rsid w:val="00DB5172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3951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7002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4115"/>
    <w:rsid w:val="00FB4A57"/>
    <w:rsid w:val="00FB542C"/>
    <w:rsid w:val="00FB68D8"/>
    <w:rsid w:val="00FB693B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  <w15:docId w15:val="{B1A333FC-D47A-4616-837B-3E3F1B138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ntTable" Target="fontTable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ms.ms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B01D73-1A55-4355-B5C4-7400099EC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77</Words>
  <Characters>10067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1-10-14T10:12:00Z</cp:lastPrinted>
  <dcterms:created xsi:type="dcterms:W3CDTF">2021-10-14T10:14:00Z</dcterms:created>
  <dcterms:modified xsi:type="dcterms:W3CDTF">2021-10-14T10:14:00Z</dcterms:modified>
</cp:coreProperties>
</file>